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FD5" w14:textId="13E020E7" w:rsidR="00BC32A8" w:rsidRPr="001E11D1" w:rsidRDefault="00A36C44" w:rsidP="005F14B1">
      <w:pPr>
        <w:pBdr>
          <w:top w:val="thickThinSmallGap" w:sz="12" w:space="1" w:color="C00000"/>
          <w:bottom w:val="single" w:sz="4" w:space="1" w:color="auto"/>
        </w:pBdr>
        <w:shd w:val="clear" w:color="auto" w:fill="1F3864" w:themeFill="accent1" w:themeFillShade="80"/>
        <w:tabs>
          <w:tab w:val="right" w:pos="10800"/>
        </w:tabs>
        <w:rPr>
          <w:rStyle w:val="LienInternet"/>
          <w:rFonts w:asciiTheme="minorHAnsi" w:eastAsiaTheme="minorEastAsia" w:hAnsiTheme="minorHAnsi" w:cstheme="minorBidi"/>
          <w:color w:val="FFFFFF" w:themeColor="background1"/>
        </w:rPr>
      </w:pPr>
      <w:bookmarkStart w:id="0" w:name="_Hlk524546268"/>
      <w:r>
        <w:rPr>
          <w:rFonts w:asciiTheme="minorHAnsi" w:hAnsiTheme="minorHAnsi" w:cstheme="minorHAnsi"/>
          <w:b/>
          <w:color w:val="FFFFFF" w:themeColor="background1"/>
          <w:sz w:val="33"/>
          <w:szCs w:val="33"/>
        </w:rPr>
        <w:t>Jason Russ</w:t>
      </w:r>
      <w:r w:rsidR="002C2706" w:rsidRPr="001E11D1">
        <w:rPr>
          <w:rFonts w:asciiTheme="minorHAnsi" w:hAnsiTheme="minorHAnsi" w:cstheme="minorHAnsi"/>
          <w:b/>
          <w:color w:val="FFFFFF" w:themeColor="background1"/>
          <w:sz w:val="33"/>
          <w:szCs w:val="33"/>
        </w:rPr>
        <w:tab/>
      </w:r>
      <w:r>
        <w:rPr>
          <w:rStyle w:val="LienInternet"/>
          <w:rFonts w:asciiTheme="minorHAnsi" w:hAnsiTheme="minorHAnsi" w:cstheme="minorHAnsi"/>
          <w:color w:val="FFFFFF" w:themeColor="background1"/>
          <w:sz w:val="21"/>
          <w:szCs w:val="21"/>
          <w:u w:val="none"/>
        </w:rPr>
        <w:t>Sarasota, Florida</w:t>
      </w:r>
      <w:r w:rsidR="005C4595" w:rsidRPr="001E11D1">
        <w:rPr>
          <w:rStyle w:val="LienInternet"/>
          <w:rFonts w:asciiTheme="minorHAnsi" w:hAnsiTheme="minorHAnsi" w:cstheme="minorHAnsi"/>
          <w:color w:val="FFFFFF" w:themeColor="background1"/>
          <w:sz w:val="21"/>
          <w:szCs w:val="21"/>
          <w:u w:val="none"/>
        </w:rPr>
        <w:t xml:space="preserve"> </w:t>
      </w:r>
      <w:r w:rsidR="005C4595" w:rsidRPr="001E11D1">
        <w:rPr>
          <w:rStyle w:val="LienInternet"/>
          <w:color w:val="FFFFFF" w:themeColor="background1"/>
          <w:sz w:val="21"/>
          <w:szCs w:val="21"/>
          <w:u w:val="none"/>
        </w:rPr>
        <w:t>▪</w:t>
      </w:r>
      <w:r w:rsidR="005C4595" w:rsidRPr="001E11D1">
        <w:rPr>
          <w:rStyle w:val="LienInternet"/>
          <w:rFonts w:asciiTheme="minorHAnsi" w:hAnsiTheme="minorHAnsi" w:cstheme="minorHAnsi"/>
          <w:color w:val="FFFFFF" w:themeColor="background1"/>
          <w:sz w:val="21"/>
          <w:szCs w:val="21"/>
          <w:u w:val="none"/>
        </w:rPr>
        <w:t xml:space="preserve"> </w:t>
      </w:r>
      <w:r>
        <w:rPr>
          <w:rStyle w:val="LienInternet"/>
          <w:rFonts w:asciiTheme="minorHAnsi" w:hAnsiTheme="minorHAnsi" w:cstheme="minorHAnsi"/>
          <w:color w:val="FFFFFF" w:themeColor="background1"/>
          <w:sz w:val="21"/>
          <w:szCs w:val="21"/>
          <w:u w:val="none"/>
        </w:rPr>
        <w:t>941.330.5477</w:t>
      </w:r>
    </w:p>
    <w:p w14:paraId="602B7763" w14:textId="7E516C98" w:rsidR="005C4595" w:rsidRPr="001E11D1" w:rsidRDefault="00BC32A8" w:rsidP="005F14B1">
      <w:pPr>
        <w:pBdr>
          <w:top w:val="thickThinSmallGap" w:sz="12" w:space="1" w:color="C00000"/>
          <w:bottom w:val="single" w:sz="4" w:space="1" w:color="auto"/>
        </w:pBdr>
        <w:shd w:val="clear" w:color="auto" w:fill="1F3864" w:themeFill="accent1" w:themeFillShade="80"/>
        <w:tabs>
          <w:tab w:val="right" w:pos="10800"/>
        </w:tabs>
        <w:rPr>
          <w:rStyle w:val="LienInternet"/>
          <w:color w:val="FFFFFF" w:themeColor="background1"/>
          <w:u w:val="none"/>
        </w:rPr>
      </w:pPr>
      <w:r w:rsidRPr="001E11D1">
        <w:rPr>
          <w:rStyle w:val="LienInternet"/>
          <w:rFonts w:asciiTheme="minorHAnsi" w:hAnsiTheme="minorHAnsi" w:cstheme="minorHAnsi"/>
          <w:color w:val="FFFFFF" w:themeColor="background1"/>
          <w:u w:val="none"/>
        </w:rPr>
        <w:tab/>
      </w:r>
      <w:r w:rsidR="00A36C44">
        <w:rPr>
          <w:rFonts w:asciiTheme="minorHAnsi" w:hAnsiTheme="minorHAnsi" w:cstheme="minorHAnsi"/>
          <w:color w:val="FFFFFF" w:themeColor="background1"/>
          <w:sz w:val="21"/>
          <w:szCs w:val="21"/>
        </w:rPr>
        <w:t>russjason5</w:t>
      </w:r>
      <w:r w:rsidR="00C632E8" w:rsidRPr="001E11D1">
        <w:rPr>
          <w:rFonts w:asciiTheme="minorHAnsi" w:hAnsiTheme="minorHAnsi" w:cstheme="minorHAnsi"/>
          <w:color w:val="FFFFFF" w:themeColor="background1"/>
          <w:sz w:val="21"/>
          <w:szCs w:val="21"/>
        </w:rPr>
        <w:t>@gmail.com</w:t>
      </w:r>
      <w:bookmarkEnd w:id="0"/>
      <w:r w:rsidRPr="001E11D1">
        <w:rPr>
          <w:rStyle w:val="LienInternet"/>
          <w:rFonts w:asciiTheme="minorHAnsi" w:hAnsiTheme="minorHAnsi" w:cstheme="minorHAnsi"/>
          <w:color w:val="FFFFFF" w:themeColor="background1"/>
          <w:sz w:val="21"/>
          <w:szCs w:val="21"/>
          <w:u w:val="none"/>
        </w:rPr>
        <w:t xml:space="preserve"> </w:t>
      </w:r>
      <w:r w:rsidRPr="001E11D1">
        <w:rPr>
          <w:rStyle w:val="LienInternet"/>
          <w:color w:val="FFFFFF" w:themeColor="background1"/>
          <w:sz w:val="21"/>
          <w:szCs w:val="21"/>
          <w:u w:val="none"/>
        </w:rPr>
        <w:t>▪</w:t>
      </w:r>
      <w:r w:rsidRPr="001E11D1">
        <w:rPr>
          <w:rStyle w:val="LienInternet"/>
          <w:rFonts w:asciiTheme="minorHAnsi" w:hAnsiTheme="minorHAnsi" w:cstheme="minorHAnsi"/>
          <w:color w:val="FFFFFF" w:themeColor="background1"/>
          <w:sz w:val="21"/>
          <w:szCs w:val="21"/>
          <w:u w:val="none"/>
        </w:rPr>
        <w:t xml:space="preserve"> </w:t>
      </w:r>
      <w:r w:rsidR="00A36C44">
        <w:rPr>
          <w:rStyle w:val="LienInternet"/>
          <w:rFonts w:asciiTheme="minorHAnsi" w:hAnsiTheme="minorHAnsi" w:cstheme="minorHAnsi"/>
          <w:color w:val="FFFFFF" w:themeColor="background1"/>
          <w:sz w:val="21"/>
          <w:szCs w:val="21"/>
          <w:u w:val="none"/>
        </w:rPr>
        <w:t>www.linkedin.com/in/jason-russ</w:t>
      </w:r>
    </w:p>
    <w:p w14:paraId="7E8FF84A" w14:textId="77777777" w:rsidR="00C20658" w:rsidRPr="001E11D1" w:rsidRDefault="00C20658" w:rsidP="00C20658">
      <w:pPr>
        <w:spacing w:before="120" w:after="60"/>
        <w:ind w:right="126"/>
        <w:jc w:val="both"/>
        <w:rPr>
          <w:rFonts w:asciiTheme="minorHAnsi" w:hAnsiTheme="minorHAnsi" w:cstheme="minorHAnsi"/>
          <w:b/>
          <w:color w:val="000000" w:themeColor="text1"/>
          <w:sz w:val="28"/>
          <w:szCs w:val="28"/>
        </w:rPr>
        <w:sectPr w:rsidR="00C20658" w:rsidRPr="001E11D1" w:rsidSect="00AF6D5A">
          <w:headerReference w:type="default" r:id="rId11"/>
          <w:type w:val="continuous"/>
          <w:pgSz w:w="12240" w:h="15840"/>
          <w:pgMar w:top="720" w:right="720" w:bottom="720" w:left="720" w:header="576" w:footer="720" w:gutter="0"/>
          <w:pgNumType w:start="2"/>
          <w:cols w:space="720"/>
          <w:titlePg/>
          <w:docGrid w:linePitch="360"/>
        </w:sectPr>
      </w:pPr>
    </w:p>
    <w:p w14:paraId="74351B3A" w14:textId="602A95F7" w:rsidR="00C20658" w:rsidRPr="001E11D1" w:rsidRDefault="00795EAB" w:rsidP="00C20658">
      <w:pPr>
        <w:spacing w:before="120" w:after="60"/>
        <w:ind w:right="126"/>
        <w:jc w:val="both"/>
        <w:rPr>
          <w:rFonts w:asciiTheme="minorHAnsi" w:hAnsiTheme="minorHAnsi" w:cstheme="minorHAnsi"/>
          <w:b/>
          <w:color w:val="44546A" w:themeColor="text2"/>
          <w:sz w:val="28"/>
          <w:szCs w:val="28"/>
        </w:rPr>
      </w:pPr>
      <w:r>
        <w:rPr>
          <w:rFonts w:asciiTheme="minorHAnsi" w:hAnsiTheme="minorHAnsi" w:cstheme="minorHAnsi"/>
          <w:b/>
          <w:color w:val="44546A" w:themeColor="text2"/>
          <w:sz w:val="28"/>
          <w:szCs w:val="28"/>
        </w:rPr>
        <w:t>PROJECT/PROGRAM MANAGER</w:t>
      </w:r>
    </w:p>
    <w:p w14:paraId="7B87A070" w14:textId="414EB202" w:rsidR="00C57B75" w:rsidRPr="001E11D1" w:rsidRDefault="00174C64" w:rsidP="00B316A3">
      <w:pPr>
        <w:spacing w:after="60"/>
        <w:ind w:right="130"/>
        <w:jc w:val="both"/>
        <w:rPr>
          <w:rFonts w:asciiTheme="minorHAnsi" w:hAnsiTheme="minorHAnsi" w:cstheme="minorHAnsi"/>
          <w:color w:val="3B3838" w:themeColor="background2" w:themeShade="40"/>
          <w:spacing w:val="-2"/>
          <w:sz w:val="20"/>
          <w:szCs w:val="20"/>
        </w:rPr>
      </w:pPr>
      <w:r>
        <w:rPr>
          <w:rFonts w:asciiTheme="minorHAnsi" w:hAnsiTheme="minorHAnsi" w:cstheme="minorHAnsi"/>
          <w:b/>
          <w:color w:val="3B3838" w:themeColor="background2" w:themeShade="40"/>
          <w:spacing w:val="-2"/>
          <w:sz w:val="20"/>
          <w:szCs w:val="20"/>
        </w:rPr>
        <w:t>Relationship Management</w:t>
      </w:r>
      <w:r w:rsidR="00C57B75" w:rsidRPr="001E11D1">
        <w:rPr>
          <w:rFonts w:asciiTheme="minorHAnsi" w:hAnsiTheme="minorHAnsi" w:cstheme="minorHAnsi"/>
          <w:b/>
          <w:bCs/>
          <w:color w:val="3B3838" w:themeColor="background2" w:themeShade="40"/>
          <w:spacing w:val="-2"/>
          <w:sz w:val="20"/>
          <w:szCs w:val="20"/>
        </w:rPr>
        <w:t>.</w:t>
      </w:r>
      <w:r w:rsidR="004A020C" w:rsidRPr="001E11D1">
        <w:rPr>
          <w:rFonts w:asciiTheme="minorHAnsi" w:hAnsiTheme="minorHAnsi" w:cstheme="minorHAnsi"/>
          <w:b/>
          <w:bCs/>
          <w:color w:val="3B3838" w:themeColor="background2" w:themeShade="40"/>
          <w:spacing w:val="-2"/>
          <w:sz w:val="20"/>
          <w:szCs w:val="20"/>
        </w:rPr>
        <w:t xml:space="preserve"> </w:t>
      </w:r>
      <w:r>
        <w:rPr>
          <w:rFonts w:asciiTheme="minorHAnsi" w:hAnsiTheme="minorHAnsi" w:cstheme="minorHAnsi"/>
          <w:bCs/>
          <w:color w:val="3B3838" w:themeColor="background2" w:themeShade="40"/>
          <w:spacing w:val="-2"/>
          <w:sz w:val="20"/>
          <w:szCs w:val="20"/>
        </w:rPr>
        <w:t xml:space="preserve">Effectively forge and strengthen relationships with key clients and members of the community through frequent, transparent lines of communication. </w:t>
      </w:r>
      <w:r w:rsidR="00791EAD">
        <w:rPr>
          <w:rFonts w:asciiTheme="minorHAnsi" w:hAnsiTheme="minorHAnsi" w:cstheme="minorHAnsi"/>
          <w:bCs/>
          <w:color w:val="3B3838" w:themeColor="background2" w:themeShade="40"/>
          <w:spacing w:val="-2"/>
          <w:sz w:val="20"/>
          <w:szCs w:val="20"/>
        </w:rPr>
        <w:t xml:space="preserve">Actively serve on leadership councils, boards, and other community organizations. </w:t>
      </w:r>
    </w:p>
    <w:p w14:paraId="1D22F422" w14:textId="34FD882E" w:rsidR="00C57B75" w:rsidRPr="001E11D1" w:rsidRDefault="00174C64" w:rsidP="00B316A3">
      <w:pPr>
        <w:spacing w:after="60"/>
        <w:ind w:right="130"/>
        <w:jc w:val="both"/>
        <w:rPr>
          <w:rFonts w:asciiTheme="minorHAnsi" w:hAnsiTheme="minorHAnsi" w:cstheme="minorHAnsi"/>
          <w:color w:val="3B3838" w:themeColor="background2" w:themeShade="40"/>
          <w:spacing w:val="2"/>
          <w:sz w:val="20"/>
          <w:szCs w:val="20"/>
        </w:rPr>
      </w:pPr>
      <w:r>
        <w:rPr>
          <w:rFonts w:asciiTheme="minorHAnsi" w:hAnsiTheme="minorHAnsi" w:cstheme="minorHAnsi"/>
          <w:b/>
          <w:color w:val="3B3838" w:themeColor="background2" w:themeShade="40"/>
          <w:spacing w:val="-2"/>
          <w:sz w:val="20"/>
          <w:szCs w:val="20"/>
        </w:rPr>
        <w:t>Project/Program Management</w:t>
      </w:r>
      <w:r w:rsidR="004A020C" w:rsidRPr="001E11D1">
        <w:rPr>
          <w:rFonts w:asciiTheme="minorHAnsi" w:hAnsiTheme="minorHAnsi" w:cstheme="minorHAnsi"/>
          <w:b/>
          <w:bCs/>
          <w:color w:val="3B3838" w:themeColor="background2" w:themeShade="40"/>
          <w:spacing w:val="-2"/>
          <w:sz w:val="20"/>
          <w:szCs w:val="20"/>
        </w:rPr>
        <w:t xml:space="preserve">. </w:t>
      </w:r>
      <w:r>
        <w:rPr>
          <w:rFonts w:asciiTheme="minorHAnsi" w:hAnsiTheme="minorHAnsi" w:cstheme="minorHAnsi"/>
          <w:bCs/>
          <w:color w:val="3B3838" w:themeColor="background2" w:themeShade="40"/>
          <w:spacing w:val="-2"/>
          <w:sz w:val="20"/>
          <w:szCs w:val="20"/>
        </w:rPr>
        <w:t xml:space="preserve">Secure resources, organize deliverable timelines, and ensure the on-time delivery of new </w:t>
      </w:r>
      <w:r w:rsidR="00791EAD">
        <w:rPr>
          <w:rFonts w:asciiTheme="minorHAnsi" w:hAnsiTheme="minorHAnsi" w:cstheme="minorHAnsi"/>
          <w:bCs/>
          <w:color w:val="3B3838" w:themeColor="background2" w:themeShade="40"/>
          <w:spacing w:val="-2"/>
          <w:sz w:val="20"/>
          <w:szCs w:val="20"/>
        </w:rPr>
        <w:t>projects</w:t>
      </w:r>
      <w:r>
        <w:rPr>
          <w:rFonts w:asciiTheme="minorHAnsi" w:hAnsiTheme="minorHAnsi" w:cstheme="minorHAnsi"/>
          <w:bCs/>
          <w:color w:val="3B3838" w:themeColor="background2" w:themeShade="40"/>
          <w:spacing w:val="-2"/>
          <w:sz w:val="20"/>
          <w:szCs w:val="20"/>
        </w:rPr>
        <w:t xml:space="preserve">. </w:t>
      </w:r>
    </w:p>
    <w:p w14:paraId="4F8EA75C" w14:textId="13AA6110" w:rsidR="00C57B75" w:rsidRPr="001E11D1" w:rsidRDefault="00174C64" w:rsidP="00C57B75">
      <w:pPr>
        <w:ind w:right="126"/>
        <w:jc w:val="both"/>
        <w:rPr>
          <w:rFonts w:asciiTheme="minorHAnsi" w:hAnsiTheme="minorHAnsi" w:cstheme="minorHAnsi"/>
          <w:color w:val="3B3838" w:themeColor="background2" w:themeShade="40"/>
          <w:spacing w:val="2"/>
          <w:sz w:val="20"/>
          <w:szCs w:val="20"/>
        </w:rPr>
      </w:pPr>
      <w:r>
        <w:rPr>
          <w:rFonts w:asciiTheme="minorHAnsi" w:hAnsiTheme="minorHAnsi" w:cstheme="minorHAnsi"/>
          <w:b/>
          <w:color w:val="3B3838" w:themeColor="background2" w:themeShade="40"/>
          <w:spacing w:val="-2"/>
          <w:sz w:val="20"/>
          <w:szCs w:val="20"/>
        </w:rPr>
        <w:t>Consulting &amp; Leadership</w:t>
      </w:r>
      <w:r w:rsidR="004A020C" w:rsidRPr="001E11D1">
        <w:rPr>
          <w:rFonts w:asciiTheme="minorHAnsi" w:hAnsiTheme="minorHAnsi" w:cstheme="minorHAnsi"/>
          <w:b/>
          <w:bCs/>
          <w:color w:val="3B3838" w:themeColor="background2" w:themeShade="40"/>
          <w:spacing w:val="-2"/>
          <w:sz w:val="20"/>
          <w:szCs w:val="20"/>
        </w:rPr>
        <w:t xml:space="preserve">. </w:t>
      </w:r>
      <w:r>
        <w:rPr>
          <w:rFonts w:asciiTheme="minorHAnsi" w:hAnsiTheme="minorHAnsi" w:cstheme="minorHAnsi"/>
          <w:bCs/>
          <w:color w:val="3B3838" w:themeColor="background2" w:themeShade="40"/>
          <w:spacing w:val="-2"/>
          <w:sz w:val="20"/>
          <w:szCs w:val="20"/>
        </w:rPr>
        <w:t xml:space="preserve">Act as a trusted subject matter expert and Consultant, providing guidance, leadership, and oversight to </w:t>
      </w:r>
      <w:r w:rsidR="00791EAD">
        <w:rPr>
          <w:rFonts w:asciiTheme="minorHAnsi" w:hAnsiTheme="minorHAnsi" w:cstheme="minorHAnsi"/>
          <w:bCs/>
          <w:color w:val="3B3838" w:themeColor="background2" w:themeShade="40"/>
          <w:spacing w:val="-2"/>
          <w:sz w:val="20"/>
          <w:szCs w:val="20"/>
        </w:rPr>
        <w:t xml:space="preserve">client projects, programs, and new initiatives. </w:t>
      </w:r>
    </w:p>
    <w:p w14:paraId="36D3712E" w14:textId="16E82C84" w:rsidR="00842905" w:rsidRPr="001E11D1" w:rsidRDefault="00174C64" w:rsidP="00C20658">
      <w:pPr>
        <w:pStyle w:val="Achievement"/>
        <w:numPr>
          <w:ilvl w:val="0"/>
          <w:numId w:val="0"/>
        </w:numPr>
        <w:shd w:val="clear" w:color="auto" w:fill="FFFFFF" w:themeFill="background1"/>
        <w:spacing w:before="200" w:after="120" w:line="240" w:lineRule="auto"/>
        <w:ind w:left="238" w:hanging="238"/>
        <w:jc w:val="left"/>
        <w:rPr>
          <w:rFonts w:asciiTheme="minorHAnsi" w:hAnsiTheme="minorHAnsi" w:cstheme="minorHAnsi"/>
          <w:b/>
          <w:color w:val="3B3838" w:themeColor="background2" w:themeShade="40"/>
          <w:sz w:val="20"/>
        </w:rPr>
      </w:pPr>
      <w:r>
        <w:rPr>
          <w:rFonts w:asciiTheme="minorHAnsi" w:hAnsiTheme="minorHAnsi" w:cstheme="minorHAnsi"/>
          <w:b/>
          <w:color w:val="3B3838" w:themeColor="background2" w:themeShade="40"/>
          <w:sz w:val="20"/>
        </w:rPr>
        <w:t>C</w:t>
      </w:r>
      <w:r w:rsidR="00C57B75" w:rsidRPr="001E11D1">
        <w:rPr>
          <w:rFonts w:asciiTheme="minorHAnsi" w:hAnsiTheme="minorHAnsi" w:cstheme="minorHAnsi"/>
          <w:b/>
          <w:color w:val="3B3838" w:themeColor="background2" w:themeShade="40"/>
          <w:sz w:val="20"/>
        </w:rPr>
        <w:t>ORE COMPETENCIES</w:t>
      </w:r>
    </w:p>
    <w:p w14:paraId="6AA893FD" w14:textId="4BBE6F36" w:rsidR="00C57B75" w:rsidRPr="001E11D1" w:rsidRDefault="00174C64" w:rsidP="004A020C">
      <w:pPr>
        <w:pStyle w:val="ListParagraph"/>
        <w:numPr>
          <w:ilvl w:val="0"/>
          <w:numId w:val="23"/>
        </w:numPr>
        <w:pBdr>
          <w:left w:val="single" w:sz="4" w:space="4" w:color="D9D9D9" w:themeColor="background1" w:themeShade="D9"/>
        </w:pBdr>
        <w:shd w:val="clear" w:color="auto" w:fill="F0F3F6"/>
        <w:spacing w:after="60"/>
        <w:ind w:left="360" w:hanging="274"/>
        <w:contextualSpacing w:val="0"/>
        <w:rPr>
          <w:rFonts w:asciiTheme="minorHAnsi" w:hAnsiTheme="minorHAnsi" w:cstheme="minorHAnsi"/>
          <w:spacing w:val="2"/>
          <w:sz w:val="20"/>
          <w:szCs w:val="20"/>
          <w:lang w:val="en-US"/>
        </w:rPr>
      </w:pPr>
      <w:r>
        <w:rPr>
          <w:rFonts w:asciiTheme="minorHAnsi" w:hAnsiTheme="minorHAnsi" w:cstheme="minorHAnsi"/>
          <w:spacing w:val="2"/>
          <w:sz w:val="20"/>
          <w:szCs w:val="20"/>
          <w:lang w:val="en-US"/>
        </w:rPr>
        <w:t xml:space="preserve">Portfolio Management </w:t>
      </w:r>
    </w:p>
    <w:p w14:paraId="4C29F342" w14:textId="113CF95F" w:rsidR="00C20658" w:rsidRPr="001E11D1" w:rsidRDefault="00174C64" w:rsidP="005F14B1">
      <w:pPr>
        <w:pStyle w:val="ListParagraph"/>
        <w:numPr>
          <w:ilvl w:val="0"/>
          <w:numId w:val="23"/>
        </w:numPr>
        <w:pBdr>
          <w:left w:val="single" w:sz="4" w:space="4" w:color="D9D9D9" w:themeColor="background1" w:themeShade="D9"/>
        </w:pBdr>
        <w:shd w:val="clear" w:color="auto" w:fill="F0F3F6"/>
        <w:spacing w:after="40"/>
        <w:ind w:left="360" w:hanging="274"/>
        <w:contextualSpacing w:val="0"/>
        <w:rPr>
          <w:rFonts w:asciiTheme="minorHAnsi" w:hAnsiTheme="minorHAnsi" w:cstheme="minorHAnsi"/>
          <w:spacing w:val="2"/>
          <w:sz w:val="20"/>
          <w:szCs w:val="20"/>
          <w:lang w:val="en-US"/>
        </w:rPr>
      </w:pPr>
      <w:r>
        <w:rPr>
          <w:rFonts w:asciiTheme="minorHAnsi" w:hAnsiTheme="minorHAnsi" w:cstheme="minorHAnsi"/>
          <w:spacing w:val="2"/>
          <w:sz w:val="20"/>
          <w:szCs w:val="20"/>
          <w:lang w:val="en-US"/>
        </w:rPr>
        <w:t xml:space="preserve">Project &amp; Program Management </w:t>
      </w:r>
    </w:p>
    <w:p w14:paraId="7B3147D3" w14:textId="3BD5DE5A" w:rsidR="004A020C" w:rsidRPr="001E11D1" w:rsidRDefault="00174C64" w:rsidP="005F14B1">
      <w:pPr>
        <w:pStyle w:val="ListParagraph"/>
        <w:numPr>
          <w:ilvl w:val="0"/>
          <w:numId w:val="23"/>
        </w:numPr>
        <w:pBdr>
          <w:left w:val="single" w:sz="4" w:space="4" w:color="D9D9D9" w:themeColor="background1" w:themeShade="D9"/>
        </w:pBdr>
        <w:shd w:val="clear" w:color="auto" w:fill="F0F3F6"/>
        <w:spacing w:after="40"/>
        <w:ind w:left="360" w:hanging="274"/>
        <w:contextualSpacing w:val="0"/>
        <w:rPr>
          <w:rFonts w:asciiTheme="minorHAnsi" w:hAnsiTheme="minorHAnsi" w:cstheme="minorHAnsi"/>
          <w:spacing w:val="2"/>
          <w:sz w:val="20"/>
          <w:szCs w:val="20"/>
          <w:lang w:val="en-US"/>
        </w:rPr>
      </w:pPr>
      <w:r>
        <w:rPr>
          <w:rFonts w:asciiTheme="minorHAnsi" w:hAnsiTheme="minorHAnsi" w:cstheme="minorHAnsi"/>
          <w:spacing w:val="2"/>
          <w:sz w:val="20"/>
          <w:szCs w:val="20"/>
          <w:lang w:val="en-US"/>
        </w:rPr>
        <w:t xml:space="preserve">Auditing </w:t>
      </w:r>
    </w:p>
    <w:p w14:paraId="0CAF5DD4" w14:textId="640B8170" w:rsidR="004A020C" w:rsidRDefault="00174C64" w:rsidP="005F14B1">
      <w:pPr>
        <w:pStyle w:val="ListParagraph"/>
        <w:numPr>
          <w:ilvl w:val="0"/>
          <w:numId w:val="23"/>
        </w:numPr>
        <w:pBdr>
          <w:left w:val="single" w:sz="4" w:space="4" w:color="D9D9D9" w:themeColor="background1" w:themeShade="D9"/>
        </w:pBdr>
        <w:shd w:val="clear" w:color="auto" w:fill="F0F3F6"/>
        <w:spacing w:after="40"/>
        <w:ind w:left="360" w:hanging="274"/>
        <w:contextualSpacing w:val="0"/>
        <w:rPr>
          <w:rFonts w:asciiTheme="minorHAnsi" w:hAnsiTheme="minorHAnsi" w:cstheme="minorHAnsi"/>
          <w:spacing w:val="2"/>
          <w:sz w:val="20"/>
          <w:szCs w:val="20"/>
          <w:lang w:val="en-US"/>
        </w:rPr>
      </w:pPr>
      <w:r>
        <w:rPr>
          <w:rFonts w:asciiTheme="minorHAnsi" w:hAnsiTheme="minorHAnsi" w:cstheme="minorHAnsi"/>
          <w:spacing w:val="2"/>
          <w:sz w:val="20"/>
          <w:szCs w:val="20"/>
          <w:lang w:val="en-US"/>
        </w:rPr>
        <w:t>Data Analysis &amp; Reporting</w:t>
      </w:r>
    </w:p>
    <w:p w14:paraId="28719389" w14:textId="65A4332A" w:rsidR="00174C64" w:rsidRDefault="00174C64" w:rsidP="005F14B1">
      <w:pPr>
        <w:pStyle w:val="ListParagraph"/>
        <w:numPr>
          <w:ilvl w:val="0"/>
          <w:numId w:val="23"/>
        </w:numPr>
        <w:pBdr>
          <w:left w:val="single" w:sz="4" w:space="4" w:color="D9D9D9" w:themeColor="background1" w:themeShade="D9"/>
        </w:pBdr>
        <w:shd w:val="clear" w:color="auto" w:fill="F0F3F6"/>
        <w:spacing w:after="40"/>
        <w:ind w:left="360" w:hanging="274"/>
        <w:contextualSpacing w:val="0"/>
        <w:rPr>
          <w:rFonts w:asciiTheme="minorHAnsi" w:hAnsiTheme="minorHAnsi" w:cstheme="minorHAnsi"/>
          <w:spacing w:val="2"/>
          <w:sz w:val="20"/>
          <w:szCs w:val="20"/>
          <w:lang w:val="en-US"/>
        </w:rPr>
      </w:pPr>
      <w:r>
        <w:rPr>
          <w:rFonts w:asciiTheme="minorHAnsi" w:hAnsiTheme="minorHAnsi" w:cstheme="minorHAnsi"/>
          <w:spacing w:val="2"/>
          <w:sz w:val="20"/>
          <w:szCs w:val="20"/>
          <w:lang w:val="en-US"/>
        </w:rPr>
        <w:t xml:space="preserve">Strategic Partnerships </w:t>
      </w:r>
    </w:p>
    <w:p w14:paraId="3FABC478" w14:textId="731B83EE" w:rsidR="00174C64" w:rsidRPr="001E11D1" w:rsidRDefault="00C82760" w:rsidP="005F14B1">
      <w:pPr>
        <w:pStyle w:val="ListParagraph"/>
        <w:numPr>
          <w:ilvl w:val="0"/>
          <w:numId w:val="23"/>
        </w:numPr>
        <w:pBdr>
          <w:left w:val="single" w:sz="4" w:space="4" w:color="D9D9D9" w:themeColor="background1" w:themeShade="D9"/>
        </w:pBdr>
        <w:shd w:val="clear" w:color="auto" w:fill="F0F3F6"/>
        <w:spacing w:after="40"/>
        <w:ind w:left="360" w:hanging="274"/>
        <w:contextualSpacing w:val="0"/>
        <w:rPr>
          <w:rFonts w:asciiTheme="minorHAnsi" w:hAnsiTheme="minorHAnsi" w:cstheme="minorHAnsi"/>
          <w:spacing w:val="2"/>
          <w:sz w:val="20"/>
          <w:szCs w:val="20"/>
          <w:lang w:val="en-US"/>
        </w:rPr>
      </w:pPr>
      <w:r>
        <w:rPr>
          <w:rFonts w:asciiTheme="minorHAnsi" w:hAnsiTheme="minorHAnsi" w:cstheme="minorHAnsi"/>
          <w:spacing w:val="2"/>
          <w:sz w:val="20"/>
          <w:szCs w:val="20"/>
          <w:lang w:val="en-US"/>
        </w:rPr>
        <w:t xml:space="preserve">Community </w:t>
      </w:r>
      <w:r w:rsidR="00174C64">
        <w:rPr>
          <w:rFonts w:asciiTheme="minorHAnsi" w:hAnsiTheme="minorHAnsi" w:cstheme="minorHAnsi"/>
          <w:spacing w:val="2"/>
          <w:sz w:val="20"/>
          <w:szCs w:val="20"/>
          <w:lang w:val="en-US"/>
        </w:rPr>
        <w:t>Financial Education</w:t>
      </w:r>
    </w:p>
    <w:p w14:paraId="0065F802" w14:textId="2E67B2E4" w:rsidR="00DB23F7" w:rsidRPr="00174C64" w:rsidRDefault="00174C64" w:rsidP="00174C64">
      <w:pPr>
        <w:pStyle w:val="ListParagraph"/>
        <w:numPr>
          <w:ilvl w:val="0"/>
          <w:numId w:val="23"/>
        </w:numPr>
        <w:pBdr>
          <w:left w:val="single" w:sz="4" w:space="4" w:color="D9D9D9" w:themeColor="background1" w:themeShade="D9"/>
        </w:pBdr>
        <w:shd w:val="clear" w:color="auto" w:fill="F0F3F6"/>
        <w:spacing w:after="40"/>
        <w:ind w:left="360" w:hanging="274"/>
        <w:contextualSpacing w:val="0"/>
        <w:rPr>
          <w:rFonts w:asciiTheme="minorHAnsi" w:hAnsiTheme="minorHAnsi" w:cstheme="minorHAnsi"/>
          <w:spacing w:val="2"/>
          <w:sz w:val="20"/>
          <w:szCs w:val="20"/>
          <w:lang w:val="en-US"/>
        </w:rPr>
        <w:sectPr w:rsidR="00DB23F7" w:rsidRPr="00174C64" w:rsidSect="00AF6D5A">
          <w:type w:val="continuous"/>
          <w:pgSz w:w="12240" w:h="15840" w:code="1"/>
          <w:pgMar w:top="720" w:right="720" w:bottom="720" w:left="720" w:header="576" w:footer="720" w:gutter="0"/>
          <w:pgNumType w:start="2"/>
          <w:cols w:num="2" w:space="288" w:equalWidth="0">
            <w:col w:w="7200" w:space="288"/>
            <w:col w:w="3312"/>
          </w:cols>
          <w:titlePg/>
          <w:docGrid w:linePitch="360"/>
        </w:sectPr>
      </w:pPr>
      <w:r>
        <w:rPr>
          <w:rFonts w:asciiTheme="minorHAnsi" w:hAnsiTheme="minorHAnsi" w:cstheme="minorHAnsi"/>
          <w:spacing w:val="2"/>
          <w:sz w:val="20"/>
          <w:szCs w:val="20"/>
          <w:lang w:val="en-US"/>
        </w:rPr>
        <w:t>Co</w:t>
      </w:r>
      <w:r w:rsidR="00687595">
        <w:rPr>
          <w:rFonts w:asciiTheme="minorHAnsi" w:hAnsiTheme="minorHAnsi" w:cstheme="minorHAnsi"/>
          <w:spacing w:val="2"/>
          <w:sz w:val="20"/>
          <w:szCs w:val="20"/>
          <w:lang w:val="en-US"/>
        </w:rPr>
        <w:t>nsulting</w:t>
      </w:r>
    </w:p>
    <w:p w14:paraId="62E80DB6" w14:textId="34F94829" w:rsidR="003E4CC0" w:rsidRPr="001E11D1" w:rsidRDefault="007A70B5" w:rsidP="00174C64">
      <w:pPr>
        <w:pStyle w:val="Achievement"/>
        <w:numPr>
          <w:ilvl w:val="0"/>
          <w:numId w:val="0"/>
        </w:numPr>
        <w:pBdr>
          <w:bottom w:val="thinThickSmallGap" w:sz="12" w:space="1" w:color="4A3357"/>
        </w:pBdr>
        <w:shd w:val="clear" w:color="auto" w:fill="FFFFFF" w:themeFill="background1"/>
        <w:spacing w:after="80" w:line="240" w:lineRule="auto"/>
        <w:ind w:left="245" w:hanging="245"/>
        <w:jc w:val="left"/>
        <w:rPr>
          <w:rFonts w:asciiTheme="minorHAnsi" w:hAnsiTheme="minorHAnsi" w:cstheme="minorHAnsi"/>
          <w:b/>
          <w:color w:val="3B3838" w:themeColor="background2" w:themeShade="40"/>
          <w:sz w:val="20"/>
        </w:rPr>
      </w:pPr>
      <w:r w:rsidRPr="001E11D1">
        <w:rPr>
          <w:rFonts w:asciiTheme="minorHAnsi" w:hAnsiTheme="minorHAnsi" w:cstheme="minorHAnsi"/>
          <w:b/>
          <w:color w:val="3B3838" w:themeColor="background2" w:themeShade="40"/>
          <w:sz w:val="20"/>
        </w:rPr>
        <w:t>PROFESSIONAL EXPERIENCE</w:t>
      </w:r>
    </w:p>
    <w:p w14:paraId="7B62E6AB" w14:textId="21FC7E37" w:rsidR="00CD6219" w:rsidRPr="001E11D1" w:rsidRDefault="009872E5" w:rsidP="005F14B1">
      <w:pPr>
        <w:pStyle w:val="HTMLPreformatted"/>
        <w:shd w:val="clear" w:color="auto" w:fill="F0F3F6"/>
        <w:tabs>
          <w:tab w:val="right" w:pos="10800"/>
        </w:tabs>
        <w:spacing w:after="30"/>
        <w:jc w:val="both"/>
        <w:rPr>
          <w:rFonts w:ascii="Courier New" w:hAnsi="Courier New" w:cs="Courier New"/>
          <w:b/>
          <w:color w:val="3B3838" w:themeColor="background2" w:themeShade="40"/>
        </w:rPr>
      </w:pPr>
      <w:r>
        <w:rPr>
          <w:rFonts w:asciiTheme="minorHAnsi" w:hAnsiTheme="minorHAnsi" w:cstheme="minorHAnsi"/>
          <w:b/>
          <w:color w:val="3B3838" w:themeColor="background2" w:themeShade="40"/>
          <w:spacing w:val="-2"/>
        </w:rPr>
        <w:t xml:space="preserve">BETTER.COM – REMOTE </w:t>
      </w:r>
      <w:r w:rsidR="002C2706" w:rsidRPr="001E11D1">
        <w:rPr>
          <w:rFonts w:asciiTheme="minorHAnsi" w:hAnsiTheme="minorHAnsi" w:cstheme="minorHAnsi"/>
          <w:b/>
          <w:color w:val="3B3838" w:themeColor="background2" w:themeShade="40"/>
          <w:spacing w:val="-2"/>
        </w:rPr>
        <w:tab/>
      </w:r>
      <w:r>
        <w:rPr>
          <w:rFonts w:asciiTheme="minorHAnsi" w:hAnsiTheme="minorHAnsi" w:cstheme="minorHAnsi"/>
          <w:b/>
          <w:color w:val="3B3838" w:themeColor="background2" w:themeShade="40"/>
          <w:spacing w:val="-2"/>
        </w:rPr>
        <w:t>Jan 2021 – Mar 2022</w:t>
      </w:r>
    </w:p>
    <w:p w14:paraId="1C381766" w14:textId="58CB0603" w:rsidR="00CC3FA2" w:rsidRPr="001E11D1" w:rsidRDefault="009872E5" w:rsidP="00CC3FA2">
      <w:pPr>
        <w:rPr>
          <w:rFonts w:asciiTheme="minorHAnsi" w:eastAsia="Calibri" w:hAnsiTheme="minorHAnsi" w:cstheme="minorHAnsi"/>
          <w:b/>
          <w:color w:val="3B3838" w:themeColor="background2" w:themeShade="40"/>
          <w:sz w:val="20"/>
          <w:szCs w:val="20"/>
        </w:rPr>
      </w:pPr>
      <w:r>
        <w:rPr>
          <w:rFonts w:asciiTheme="minorHAnsi" w:eastAsia="Calibri" w:hAnsiTheme="minorHAnsi" w:cstheme="minorHAnsi"/>
          <w:b/>
          <w:color w:val="44546A" w:themeColor="text2"/>
          <w:sz w:val="20"/>
          <w:szCs w:val="20"/>
        </w:rPr>
        <w:t xml:space="preserve">COORDINATION PROJECT MANAGER </w:t>
      </w:r>
    </w:p>
    <w:p w14:paraId="42213EF9" w14:textId="1ABAC0F9" w:rsidR="007A70B5" w:rsidRPr="001E11D1" w:rsidRDefault="00D652BD" w:rsidP="007A70B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 xml:space="preserve">Strategically led a team of Loan Processors, ensuring compliance with company standards and state/federal regulations. </w:t>
      </w:r>
    </w:p>
    <w:p w14:paraId="7883A9DD" w14:textId="4E901CF5" w:rsidR="00DB23F7" w:rsidRPr="001E11D1" w:rsidRDefault="00D652BD" w:rsidP="00DB23F7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 xml:space="preserve">Led the region in all companywide performance categories for three consecutive months. </w:t>
      </w:r>
    </w:p>
    <w:p w14:paraId="6E187E2A" w14:textId="70C95079" w:rsidR="00DB23F7" w:rsidRDefault="00D652BD" w:rsidP="00DB23F7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Collaborated with enablement teams in the development of learning materials and facilitation of training/mentorship programs.</w:t>
      </w:r>
    </w:p>
    <w:p w14:paraId="2767A3CC" w14:textId="2A5526AB" w:rsidR="004F2D27" w:rsidRPr="001E11D1" w:rsidRDefault="0066028C" w:rsidP="004F2D27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Recognized as part of the Top 10% of Coordination Managers with an average IR2F of 85% and pass rate of 93%.</w:t>
      </w:r>
    </w:p>
    <w:p w14:paraId="57ABE52C" w14:textId="23836F8A" w:rsidR="00DB23F7" w:rsidRDefault="0066028C" w:rsidP="00DB23F7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Maximized processing communication and efficiency by coordinating efforts with sales, underwriting, and coordination teams.</w:t>
      </w:r>
    </w:p>
    <w:p w14:paraId="09605EFC" w14:textId="36EBBBB5" w:rsidR="009872E5" w:rsidRPr="001E11D1" w:rsidRDefault="009872E5" w:rsidP="009872E5">
      <w:pPr>
        <w:pStyle w:val="HTMLPreformatted"/>
        <w:shd w:val="clear" w:color="auto" w:fill="F0F3F6"/>
        <w:tabs>
          <w:tab w:val="right" w:pos="10800"/>
        </w:tabs>
        <w:spacing w:before="120" w:after="30"/>
        <w:jc w:val="both"/>
        <w:rPr>
          <w:rFonts w:ascii="Courier New" w:hAnsi="Courier New" w:cs="Courier New"/>
          <w:b/>
          <w:color w:val="3B3838" w:themeColor="background2" w:themeShade="40"/>
        </w:rPr>
      </w:pPr>
      <w:r>
        <w:rPr>
          <w:rFonts w:asciiTheme="minorHAnsi" w:hAnsiTheme="minorHAnsi" w:cstheme="minorHAnsi"/>
          <w:b/>
          <w:color w:val="3B3838" w:themeColor="background2" w:themeShade="40"/>
          <w:spacing w:val="-2"/>
        </w:rPr>
        <w:t xml:space="preserve">WELLS FARGO – </w:t>
      </w:r>
      <w:r w:rsidR="00C14287">
        <w:rPr>
          <w:rFonts w:asciiTheme="minorHAnsi" w:hAnsiTheme="minorHAnsi" w:cstheme="minorHAnsi"/>
          <w:b/>
          <w:color w:val="3B3838" w:themeColor="background2" w:themeShade="40"/>
          <w:spacing w:val="-2"/>
        </w:rPr>
        <w:t>REMOTE</w:t>
      </w:r>
      <w:r w:rsidRPr="001E11D1">
        <w:rPr>
          <w:rFonts w:asciiTheme="minorHAnsi" w:hAnsiTheme="minorHAnsi" w:cstheme="minorHAnsi"/>
          <w:b/>
          <w:color w:val="3B3838" w:themeColor="background2" w:themeShade="40"/>
          <w:spacing w:val="-2"/>
        </w:rPr>
        <w:tab/>
      </w:r>
      <w:r>
        <w:rPr>
          <w:rFonts w:asciiTheme="minorHAnsi" w:hAnsiTheme="minorHAnsi" w:cstheme="minorHAnsi"/>
          <w:b/>
          <w:color w:val="3B3838" w:themeColor="background2" w:themeShade="40"/>
          <w:spacing w:val="-2"/>
        </w:rPr>
        <w:t xml:space="preserve">Jun 2012 – </w:t>
      </w:r>
      <w:r w:rsidR="00C14287">
        <w:rPr>
          <w:rFonts w:asciiTheme="minorHAnsi" w:hAnsiTheme="minorHAnsi" w:cstheme="minorHAnsi"/>
          <w:b/>
          <w:color w:val="3B3838" w:themeColor="background2" w:themeShade="40"/>
          <w:spacing w:val="-2"/>
        </w:rPr>
        <w:t>December 2020</w:t>
      </w:r>
    </w:p>
    <w:p w14:paraId="5128A351" w14:textId="2342CE91" w:rsidR="009872E5" w:rsidRPr="001E11D1" w:rsidRDefault="009872E5" w:rsidP="009872E5">
      <w:pPr>
        <w:rPr>
          <w:rFonts w:asciiTheme="minorHAnsi" w:eastAsia="Calibri" w:hAnsiTheme="minorHAnsi" w:cstheme="minorHAnsi"/>
          <w:b/>
          <w:color w:val="3B3838" w:themeColor="background2" w:themeShade="40"/>
          <w:sz w:val="20"/>
          <w:szCs w:val="20"/>
        </w:rPr>
      </w:pPr>
      <w:r>
        <w:rPr>
          <w:rFonts w:asciiTheme="minorHAnsi" w:eastAsia="Calibri" w:hAnsiTheme="minorHAnsi" w:cstheme="minorHAnsi"/>
          <w:b/>
          <w:color w:val="44546A" w:themeColor="text2"/>
          <w:sz w:val="20"/>
          <w:szCs w:val="20"/>
        </w:rPr>
        <w:t xml:space="preserve">LEARNING &amp; DEVELOPMENT CONSULTANT (DEC 2019 – </w:t>
      </w:r>
      <w:r w:rsidR="00C14287">
        <w:rPr>
          <w:rFonts w:asciiTheme="minorHAnsi" w:eastAsia="Calibri" w:hAnsiTheme="minorHAnsi" w:cstheme="minorHAnsi"/>
          <w:b/>
          <w:color w:val="44546A" w:themeColor="text2"/>
          <w:sz w:val="20"/>
          <w:szCs w:val="20"/>
        </w:rPr>
        <w:t>Nov 2020)</w:t>
      </w:r>
    </w:p>
    <w:p w14:paraId="7F3A0366" w14:textId="308812B7" w:rsidR="009872E5" w:rsidRPr="001E11D1" w:rsidRDefault="004F2D27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Formulated a training strategy that identified, assessed, and determined training and developmental needs.</w:t>
      </w:r>
    </w:p>
    <w:p w14:paraId="6FA14DBF" w14:textId="47086064" w:rsidR="009872E5" w:rsidRPr="001E11D1" w:rsidRDefault="004F2D27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 xml:space="preserve">Delivered coaching support for Managers and team members based on pre-determined goals/objectives. </w:t>
      </w:r>
    </w:p>
    <w:p w14:paraId="1A309598" w14:textId="34AE6BC2" w:rsidR="009872E5" w:rsidRPr="001E11D1" w:rsidRDefault="004F2D27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Coordinated training facilitation for multiple businesses and enterprise wide projects on both in-house and virtual platforms.</w:t>
      </w:r>
    </w:p>
    <w:p w14:paraId="49E71A00" w14:textId="7D3DDF96" w:rsidR="009872E5" w:rsidRPr="001E11D1" w:rsidRDefault="009872E5" w:rsidP="009872E5">
      <w:pPr>
        <w:spacing w:before="120"/>
        <w:rPr>
          <w:rFonts w:asciiTheme="minorHAnsi" w:eastAsia="Calibri" w:hAnsiTheme="minorHAnsi" w:cstheme="minorHAnsi"/>
          <w:b/>
          <w:color w:val="3B3838" w:themeColor="background2" w:themeShade="40"/>
          <w:sz w:val="20"/>
          <w:szCs w:val="20"/>
        </w:rPr>
      </w:pPr>
      <w:r>
        <w:rPr>
          <w:rFonts w:asciiTheme="minorHAnsi" w:eastAsia="Calibri" w:hAnsiTheme="minorHAnsi" w:cstheme="minorHAnsi"/>
          <w:b/>
          <w:color w:val="44546A" w:themeColor="text2"/>
          <w:sz w:val="20"/>
          <w:szCs w:val="20"/>
        </w:rPr>
        <w:t>PROGRAM MANAGER “WELLS FARGO AT WORK” (JAN 2016 – NOV 2019)</w:t>
      </w:r>
    </w:p>
    <w:p w14:paraId="61854AD8" w14:textId="42DF0A17" w:rsidR="009872E5" w:rsidRPr="001E11D1" w:rsidRDefault="0051766A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Effectively managed and expanded a portfolio of 300+ WFAW companies that promoted onsite activities.</w:t>
      </w:r>
    </w:p>
    <w:p w14:paraId="5195356E" w14:textId="5586531C" w:rsidR="009872E5" w:rsidRPr="001E11D1" w:rsidRDefault="0051766A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 xml:space="preserve">Liaised and partnered with Regional Bank Presidents and District Managers in support of 50 branches’ operations. </w:t>
      </w:r>
    </w:p>
    <w:p w14:paraId="642FAB8E" w14:textId="508C3AA1" w:rsidR="009872E5" w:rsidRPr="001E11D1" w:rsidRDefault="0051766A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Thoroughly analyzed market trends and performance. Recommended actions that boosted performance across the board.</w:t>
      </w:r>
    </w:p>
    <w:p w14:paraId="13D54453" w14:textId="38CFE82A" w:rsidR="009872E5" w:rsidRPr="001E11D1" w:rsidRDefault="00123F6C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Constructed and facilitated a training program that increased team member engagement and participation by 60%.</w:t>
      </w:r>
    </w:p>
    <w:p w14:paraId="77AAE08B" w14:textId="20373F60" w:rsidR="009872E5" w:rsidRPr="001E11D1" w:rsidRDefault="00420DD9" w:rsidP="009872E5">
      <w:pPr>
        <w:spacing w:before="120"/>
        <w:rPr>
          <w:rFonts w:asciiTheme="minorHAnsi" w:eastAsia="Calibri" w:hAnsiTheme="minorHAnsi" w:cstheme="minorHAnsi"/>
          <w:b/>
          <w:color w:val="3B3838" w:themeColor="background2" w:themeShade="40"/>
          <w:sz w:val="20"/>
          <w:szCs w:val="20"/>
        </w:rPr>
      </w:pPr>
      <w:r>
        <w:rPr>
          <w:rFonts w:asciiTheme="minorHAnsi" w:eastAsia="Calibri" w:hAnsiTheme="minorHAnsi" w:cstheme="minorHAnsi"/>
          <w:b/>
          <w:color w:val="44546A" w:themeColor="text2"/>
          <w:sz w:val="20"/>
          <w:szCs w:val="20"/>
        </w:rPr>
        <w:t xml:space="preserve">REGONIAL BANKING </w:t>
      </w:r>
      <w:r w:rsidR="009872E5">
        <w:rPr>
          <w:rFonts w:asciiTheme="minorHAnsi" w:eastAsia="Calibri" w:hAnsiTheme="minorHAnsi" w:cstheme="minorHAnsi"/>
          <w:b/>
          <w:color w:val="44546A" w:themeColor="text2"/>
          <w:sz w:val="20"/>
          <w:szCs w:val="20"/>
        </w:rPr>
        <w:t>BRANCH MANAGER II (JUN 2012 – JAN 2016)</w:t>
      </w:r>
    </w:p>
    <w:p w14:paraId="3503F059" w14:textId="364EAF49" w:rsidR="009872E5" w:rsidRPr="001E11D1" w:rsidRDefault="00D81BBA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Built and led a team of 20, fostering a positive environment of learning and encouragement that led to high retention rates.</w:t>
      </w:r>
    </w:p>
    <w:p w14:paraId="732861D1" w14:textId="750D05B0" w:rsidR="009872E5" w:rsidRPr="001E11D1" w:rsidRDefault="00D81BBA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 xml:space="preserve">Designed and executed a process that boosted partner referrals for year-over-year of consistent business/client growth. </w:t>
      </w:r>
    </w:p>
    <w:p w14:paraId="56C9BBE1" w14:textId="6EE405FE" w:rsidR="009872E5" w:rsidRPr="001E11D1" w:rsidRDefault="009872E5" w:rsidP="009872E5">
      <w:pPr>
        <w:pStyle w:val="HTMLPreformatted"/>
        <w:shd w:val="clear" w:color="auto" w:fill="F0F3F6"/>
        <w:tabs>
          <w:tab w:val="right" w:pos="10800"/>
        </w:tabs>
        <w:spacing w:before="120" w:after="30"/>
        <w:jc w:val="both"/>
        <w:rPr>
          <w:rFonts w:ascii="Courier New" w:hAnsi="Courier New" w:cs="Courier New"/>
          <w:b/>
          <w:color w:val="3B3838" w:themeColor="background2" w:themeShade="40"/>
        </w:rPr>
      </w:pPr>
      <w:r>
        <w:rPr>
          <w:rFonts w:asciiTheme="minorHAnsi" w:hAnsiTheme="minorHAnsi" w:cstheme="minorHAnsi"/>
          <w:b/>
          <w:color w:val="3B3838" w:themeColor="background2" w:themeShade="40"/>
          <w:spacing w:val="-2"/>
        </w:rPr>
        <w:t xml:space="preserve">WHITNEY NATIONAL BANK – </w:t>
      </w:r>
      <w:r w:rsidR="00C14287">
        <w:rPr>
          <w:rFonts w:asciiTheme="minorHAnsi" w:hAnsiTheme="minorHAnsi" w:cstheme="minorHAnsi"/>
          <w:b/>
          <w:color w:val="3B3838" w:themeColor="background2" w:themeShade="40"/>
          <w:spacing w:val="-2"/>
        </w:rPr>
        <w:t>Bradenton, FL</w:t>
      </w:r>
      <w:r w:rsidRPr="001E11D1">
        <w:rPr>
          <w:rFonts w:asciiTheme="minorHAnsi" w:hAnsiTheme="minorHAnsi" w:cstheme="minorHAnsi"/>
          <w:b/>
          <w:color w:val="3B3838" w:themeColor="background2" w:themeShade="40"/>
          <w:spacing w:val="-2"/>
        </w:rPr>
        <w:tab/>
      </w:r>
      <w:r>
        <w:rPr>
          <w:rFonts w:asciiTheme="minorHAnsi" w:hAnsiTheme="minorHAnsi" w:cstheme="minorHAnsi"/>
          <w:b/>
          <w:color w:val="3B3838" w:themeColor="background2" w:themeShade="40"/>
          <w:spacing w:val="-2"/>
        </w:rPr>
        <w:t>May 2007 – Oct 2011</w:t>
      </w:r>
    </w:p>
    <w:p w14:paraId="14398E7B" w14:textId="3A1966FC" w:rsidR="009872E5" w:rsidRPr="001E11D1" w:rsidRDefault="009872E5" w:rsidP="009872E5">
      <w:pPr>
        <w:rPr>
          <w:rFonts w:asciiTheme="minorHAnsi" w:eastAsia="Calibri" w:hAnsiTheme="minorHAnsi" w:cstheme="minorHAnsi"/>
          <w:b/>
          <w:color w:val="3B3838" w:themeColor="background2" w:themeShade="40"/>
          <w:sz w:val="20"/>
          <w:szCs w:val="20"/>
        </w:rPr>
      </w:pPr>
      <w:r>
        <w:rPr>
          <w:rFonts w:asciiTheme="minorHAnsi" w:eastAsia="Calibri" w:hAnsiTheme="minorHAnsi" w:cstheme="minorHAnsi"/>
          <w:b/>
          <w:color w:val="44546A" w:themeColor="text2"/>
          <w:sz w:val="20"/>
          <w:szCs w:val="20"/>
        </w:rPr>
        <w:t>BRANCH MANAGER P&amp;BB II</w:t>
      </w:r>
    </w:p>
    <w:p w14:paraId="655AEFBA" w14:textId="0BB6D979" w:rsidR="009872E5" w:rsidRPr="001E11D1" w:rsidRDefault="00DD0201" w:rsidP="009872E5">
      <w:pPr>
        <w:pStyle w:val="Header"/>
        <w:numPr>
          <w:ilvl w:val="0"/>
          <w:numId w:val="16"/>
        </w:numPr>
        <w:tabs>
          <w:tab w:val="clear" w:pos="4320"/>
          <w:tab w:val="clear" w:pos="8640"/>
        </w:tabs>
        <w:spacing w:after="30"/>
        <w:ind w:left="450" w:hanging="18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Achieved year-over-year significant deposit growth after strengthening relationships with internal business partners. Earned the Golden Clock Award for Sales Excellence in 2009 and 2010.</w:t>
      </w:r>
    </w:p>
    <w:p w14:paraId="6966E08D" w14:textId="680B59D1" w:rsidR="004909C5" w:rsidRPr="001E11D1" w:rsidRDefault="007A70B5" w:rsidP="009872E5">
      <w:pPr>
        <w:pStyle w:val="Achievement"/>
        <w:numPr>
          <w:ilvl w:val="0"/>
          <w:numId w:val="0"/>
        </w:numPr>
        <w:pBdr>
          <w:bottom w:val="thinThickSmallGap" w:sz="12" w:space="1" w:color="4A3357"/>
        </w:pBdr>
        <w:shd w:val="clear" w:color="auto" w:fill="FFFFFF" w:themeFill="background1"/>
        <w:spacing w:before="240" w:after="0" w:line="240" w:lineRule="auto"/>
        <w:ind w:left="245" w:hanging="245"/>
        <w:jc w:val="left"/>
        <w:rPr>
          <w:rFonts w:asciiTheme="minorHAnsi" w:hAnsiTheme="minorHAnsi" w:cstheme="minorHAnsi"/>
          <w:b/>
          <w:color w:val="3B3838" w:themeColor="background2" w:themeShade="40"/>
          <w:sz w:val="20"/>
        </w:rPr>
      </w:pPr>
      <w:r w:rsidRPr="001E11D1">
        <w:rPr>
          <w:rFonts w:asciiTheme="minorHAnsi" w:hAnsiTheme="minorHAnsi" w:cstheme="minorHAnsi"/>
          <w:b/>
          <w:color w:val="3B3838" w:themeColor="background2" w:themeShade="40"/>
          <w:sz w:val="20"/>
        </w:rPr>
        <w:t>EDUCATION</w:t>
      </w:r>
    </w:p>
    <w:p w14:paraId="26004610" w14:textId="3D59A381" w:rsidR="00B75E46" w:rsidRDefault="00B75E46" w:rsidP="001E20B9">
      <w:pPr>
        <w:pStyle w:val="Header"/>
        <w:tabs>
          <w:tab w:val="right" w:pos="9360"/>
        </w:tabs>
        <w:jc w:val="both"/>
        <w:rPr>
          <w:rFonts w:asciiTheme="minorHAnsi" w:hAnsiTheme="minorHAnsi" w:cstheme="minorHAnsi"/>
          <w:b/>
          <w:color w:val="3B3838" w:themeColor="background2" w:themeShade="40"/>
        </w:rPr>
      </w:pPr>
      <w:r>
        <w:rPr>
          <w:rFonts w:asciiTheme="minorHAnsi" w:hAnsiTheme="minorHAnsi" w:cstheme="minorHAnsi"/>
          <w:b/>
          <w:color w:val="3B3838" w:themeColor="background2" w:themeShade="40"/>
        </w:rPr>
        <w:t>Certified SCRUM Master Tech Project Management Certificate 2022-</w:t>
      </w:r>
      <w:r w:rsidRPr="00B75E46">
        <w:rPr>
          <w:rFonts w:asciiTheme="minorHAnsi" w:hAnsiTheme="minorHAnsi" w:cstheme="minorHAnsi"/>
          <w:bCs/>
          <w:color w:val="3B3838" w:themeColor="background2" w:themeShade="40"/>
        </w:rPr>
        <w:t>University of Miami</w:t>
      </w:r>
      <w:r>
        <w:rPr>
          <w:rFonts w:asciiTheme="minorHAnsi" w:hAnsiTheme="minorHAnsi" w:cstheme="minorHAnsi"/>
          <w:bCs/>
          <w:color w:val="3B3838" w:themeColor="background2" w:themeShade="40"/>
        </w:rPr>
        <w:t>-Miami, FL</w:t>
      </w:r>
    </w:p>
    <w:p w14:paraId="5BAE8285" w14:textId="1F15E509" w:rsidR="001E20B9" w:rsidRDefault="009872E5" w:rsidP="001E20B9">
      <w:pPr>
        <w:pStyle w:val="Header"/>
        <w:tabs>
          <w:tab w:val="right" w:pos="9360"/>
        </w:tabs>
        <w:jc w:val="both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b/>
          <w:color w:val="3B3838" w:themeColor="background2" w:themeShade="40"/>
        </w:rPr>
        <w:t>Bachelor of Arts – ISS/Psychology</w:t>
      </w:r>
      <w:r w:rsidR="001E20B9" w:rsidRPr="001E11D1">
        <w:rPr>
          <w:rFonts w:asciiTheme="minorHAnsi" w:hAnsiTheme="minorHAnsi" w:cstheme="minorHAnsi"/>
          <w:b/>
          <w:color w:val="3B3838" w:themeColor="background2" w:themeShade="40"/>
        </w:rPr>
        <w:t xml:space="preserve">, </w:t>
      </w:r>
      <w:r>
        <w:rPr>
          <w:rFonts w:asciiTheme="minorHAnsi" w:hAnsiTheme="minorHAnsi" w:cstheme="minorHAnsi"/>
          <w:color w:val="3B3838" w:themeColor="background2" w:themeShade="40"/>
        </w:rPr>
        <w:t>University of South Florida – Tampa, Florida</w:t>
      </w:r>
    </w:p>
    <w:p w14:paraId="0ECA5BCF" w14:textId="5E2E075D" w:rsidR="009872E5" w:rsidRPr="001E11D1" w:rsidRDefault="009872E5" w:rsidP="009872E5">
      <w:pPr>
        <w:pStyle w:val="Header"/>
        <w:tabs>
          <w:tab w:val="right" w:pos="9360"/>
        </w:tabs>
        <w:jc w:val="both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b/>
          <w:color w:val="3B3838" w:themeColor="background2" w:themeShade="40"/>
        </w:rPr>
        <w:t>Associate of Arts – Psychology</w:t>
      </w:r>
      <w:r w:rsidRPr="001E11D1">
        <w:rPr>
          <w:rFonts w:asciiTheme="minorHAnsi" w:hAnsiTheme="minorHAnsi" w:cstheme="minorHAnsi"/>
          <w:b/>
          <w:color w:val="3B3838" w:themeColor="background2" w:themeShade="40"/>
        </w:rPr>
        <w:t xml:space="preserve">, </w:t>
      </w:r>
      <w:r>
        <w:rPr>
          <w:rFonts w:asciiTheme="minorHAnsi" w:hAnsiTheme="minorHAnsi" w:cstheme="minorHAnsi"/>
          <w:color w:val="3B3838" w:themeColor="background2" w:themeShade="40"/>
        </w:rPr>
        <w:t>State College of Florida – Bradenton, Florida</w:t>
      </w:r>
    </w:p>
    <w:p w14:paraId="13DE98EA" w14:textId="3C6D88D7" w:rsidR="00A6284A" w:rsidRPr="001E11D1" w:rsidRDefault="007A70B5" w:rsidP="009872E5">
      <w:pPr>
        <w:pStyle w:val="Achievement"/>
        <w:numPr>
          <w:ilvl w:val="0"/>
          <w:numId w:val="0"/>
        </w:numPr>
        <w:pBdr>
          <w:bottom w:val="thinThickSmallGap" w:sz="12" w:space="1" w:color="4A3357"/>
        </w:pBdr>
        <w:shd w:val="clear" w:color="auto" w:fill="FFFFFF" w:themeFill="background1"/>
        <w:spacing w:before="240" w:after="0" w:line="240" w:lineRule="auto"/>
        <w:jc w:val="left"/>
        <w:rPr>
          <w:rFonts w:asciiTheme="minorHAnsi" w:hAnsiTheme="minorHAnsi" w:cstheme="minorHAnsi"/>
          <w:b/>
          <w:color w:val="3B3838" w:themeColor="background2" w:themeShade="40"/>
          <w:sz w:val="20"/>
        </w:rPr>
      </w:pPr>
      <w:r w:rsidRPr="001E11D1">
        <w:rPr>
          <w:rFonts w:asciiTheme="minorHAnsi" w:hAnsiTheme="minorHAnsi" w:cstheme="minorHAnsi"/>
          <w:b/>
          <w:color w:val="3B3838" w:themeColor="background2" w:themeShade="40"/>
          <w:sz w:val="20"/>
        </w:rPr>
        <w:t xml:space="preserve">TECHNICAL COMPETENCES </w:t>
      </w:r>
    </w:p>
    <w:p w14:paraId="5D9CFFB4" w14:textId="77777777" w:rsidR="00B01923" w:rsidRPr="001E11D1" w:rsidRDefault="00B01923" w:rsidP="00B01923">
      <w:pPr>
        <w:pStyle w:val="Header"/>
        <w:numPr>
          <w:ilvl w:val="0"/>
          <w:numId w:val="16"/>
        </w:numPr>
        <w:tabs>
          <w:tab w:val="right" w:pos="9360"/>
        </w:tabs>
        <w:spacing w:after="30"/>
        <w:ind w:left="180" w:hanging="180"/>
        <w:jc w:val="both"/>
        <w:rPr>
          <w:rFonts w:asciiTheme="minorHAnsi" w:hAnsiTheme="minorHAnsi" w:cstheme="minorHAnsi"/>
          <w:color w:val="3B3838" w:themeColor="background2" w:themeShade="40"/>
        </w:rPr>
        <w:sectPr w:rsidR="00B01923" w:rsidRPr="001E11D1" w:rsidSect="00AF6D5A">
          <w:type w:val="continuous"/>
          <w:pgSz w:w="12240" w:h="15840"/>
          <w:pgMar w:top="720" w:right="720" w:bottom="720" w:left="720" w:header="576" w:footer="720" w:gutter="0"/>
          <w:pgNumType w:start="2"/>
          <w:cols w:space="720"/>
          <w:titlePg/>
          <w:docGrid w:linePitch="360"/>
        </w:sectPr>
      </w:pPr>
    </w:p>
    <w:p w14:paraId="478482BE" w14:textId="20E42E82" w:rsidR="00B01923" w:rsidRPr="009872E5" w:rsidRDefault="009872E5" w:rsidP="00611A80">
      <w:pPr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sectPr w:rsidR="00B01923" w:rsidRPr="009872E5" w:rsidSect="00AF6D5A">
          <w:type w:val="continuous"/>
          <w:pgSz w:w="12240" w:h="15840"/>
          <w:pgMar w:top="720" w:right="720" w:bottom="720" w:left="720" w:header="576" w:footer="720" w:gutter="0"/>
          <w:pgNumType w:start="2"/>
          <w:cols w:num="2" w:space="288"/>
          <w:titlePg/>
          <w:docGrid w:linePitch="360"/>
        </w:sectPr>
      </w:pPr>
      <w:r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Microsoft Office</w:t>
      </w:r>
      <w:r w:rsidR="00420DD9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, </w:t>
      </w:r>
      <w:r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Virtual Training, Skype, Zoom, Google Sheets, Google Docs &amp; Slides</w:t>
      </w:r>
      <w:r w:rsidR="00420DD9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, Workday, Jira, Agile</w:t>
      </w:r>
      <w:r w:rsidR="00300C82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, SCRUM</w:t>
      </w:r>
      <w:r w:rsidR="00B75E46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, Sales Forc</w:t>
      </w:r>
      <w:r w:rsidR="00611A80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e, Asana</w:t>
      </w:r>
    </w:p>
    <w:p w14:paraId="419880CD" w14:textId="6CE38C8D" w:rsidR="002C0822" w:rsidRPr="001E11D1" w:rsidRDefault="009872E5" w:rsidP="00611A80">
      <w:pPr>
        <w:pStyle w:val="Achievement"/>
        <w:numPr>
          <w:ilvl w:val="0"/>
          <w:numId w:val="0"/>
        </w:numPr>
        <w:pBdr>
          <w:bottom w:val="thinThickSmallGap" w:sz="12" w:space="1" w:color="4A3357"/>
        </w:pBdr>
        <w:shd w:val="clear" w:color="auto" w:fill="FFFFFF" w:themeFill="background1"/>
        <w:spacing w:after="0" w:line="240" w:lineRule="auto"/>
        <w:jc w:val="left"/>
        <w:rPr>
          <w:rFonts w:asciiTheme="minorHAnsi" w:hAnsiTheme="minorHAnsi" w:cstheme="minorHAnsi"/>
          <w:b/>
          <w:color w:val="3B3838" w:themeColor="background2" w:themeShade="40"/>
          <w:sz w:val="20"/>
        </w:rPr>
      </w:pPr>
      <w:r>
        <w:rPr>
          <w:rFonts w:asciiTheme="minorHAnsi" w:hAnsiTheme="minorHAnsi" w:cstheme="minorHAnsi"/>
          <w:b/>
          <w:color w:val="3B3838" w:themeColor="background2" w:themeShade="40"/>
          <w:sz w:val="20"/>
        </w:rPr>
        <w:t xml:space="preserve">COMMUNITY ENGAGEMENT </w:t>
      </w:r>
    </w:p>
    <w:p w14:paraId="1D35C23F" w14:textId="2D72DD25" w:rsidR="001E20B9" w:rsidRDefault="009872E5" w:rsidP="00AF6D5A">
      <w:pPr>
        <w:pStyle w:val="Header"/>
        <w:tabs>
          <w:tab w:val="clear" w:pos="4320"/>
          <w:tab w:val="clear" w:pos="8640"/>
        </w:tabs>
        <w:spacing w:after="3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 xml:space="preserve">United Way Coalition for the Advancement of Financial Education/Committee </w:t>
      </w:r>
    </w:p>
    <w:p w14:paraId="2A9A91E2" w14:textId="6A3447F2" w:rsidR="009872E5" w:rsidRDefault="009872E5" w:rsidP="00AF6D5A">
      <w:pPr>
        <w:pStyle w:val="Header"/>
        <w:tabs>
          <w:tab w:val="clear" w:pos="4320"/>
          <w:tab w:val="clear" w:pos="8640"/>
        </w:tabs>
        <w:spacing w:after="3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Family Partnership Center/Board Member</w:t>
      </w:r>
    </w:p>
    <w:p w14:paraId="679A4F6D" w14:textId="26E77D32" w:rsidR="009872E5" w:rsidRPr="001E11D1" w:rsidRDefault="009872E5" w:rsidP="00AF6D5A">
      <w:pPr>
        <w:pStyle w:val="Header"/>
        <w:tabs>
          <w:tab w:val="clear" w:pos="4320"/>
          <w:tab w:val="clear" w:pos="8640"/>
        </w:tabs>
        <w:spacing w:after="30"/>
        <w:jc w:val="both"/>
        <w:rPr>
          <w:rFonts w:asciiTheme="minorHAnsi" w:hAnsiTheme="minorHAnsi" w:cstheme="minorHAnsi"/>
          <w:color w:val="3B3838" w:themeColor="background2" w:themeShade="40"/>
        </w:rPr>
      </w:pPr>
      <w:r>
        <w:rPr>
          <w:rFonts w:asciiTheme="minorHAnsi" w:hAnsiTheme="minorHAnsi" w:cstheme="minorHAnsi"/>
          <w:color w:val="3B3838" w:themeColor="background2" w:themeShade="40"/>
        </w:rPr>
        <w:t>Wells Fargo Team Member Network/Diversity Chair</w:t>
      </w:r>
    </w:p>
    <w:sectPr w:rsidR="009872E5" w:rsidRPr="001E11D1" w:rsidSect="00AF6D5A">
      <w:type w:val="continuous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96292" w14:textId="77777777" w:rsidR="00B81CC6" w:rsidRDefault="00B81CC6">
      <w:r>
        <w:separator/>
      </w:r>
    </w:p>
  </w:endnote>
  <w:endnote w:type="continuationSeparator" w:id="0">
    <w:p w14:paraId="40AABFA5" w14:textId="77777777" w:rsidR="00B81CC6" w:rsidRDefault="00B81C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5A5AA" w14:textId="77777777" w:rsidR="00B81CC6" w:rsidRDefault="00B81CC6">
      <w:r>
        <w:separator/>
      </w:r>
    </w:p>
  </w:footnote>
  <w:footnote w:type="continuationSeparator" w:id="0">
    <w:p w14:paraId="769ED598" w14:textId="77777777" w:rsidR="00B81CC6" w:rsidRDefault="00B81C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C35FE" w14:textId="6C6E96AF" w:rsidR="00045B82" w:rsidRPr="00C17920" w:rsidRDefault="009A723B" w:rsidP="007C7A92">
    <w:pPr>
      <w:tabs>
        <w:tab w:val="right" w:pos="10800"/>
      </w:tabs>
      <w:spacing w:after="240"/>
      <w:rPr>
        <w:lang w:val="fr-CA"/>
      </w:rPr>
    </w:pPr>
    <w:r>
      <w:rPr>
        <w:b/>
        <w:sz w:val="26"/>
        <w:szCs w:val="26"/>
        <w:lang w:val="de-DE"/>
      </w:rPr>
      <w:t>M. John</w:t>
    </w:r>
    <w:r w:rsidR="00045B82">
      <w:rPr>
        <w:b/>
        <w:sz w:val="33"/>
        <w:szCs w:val="33"/>
        <w:lang w:val="de-DE"/>
      </w:rPr>
      <w:tab/>
    </w:r>
    <w:r>
      <w:rPr>
        <w:rStyle w:val="LienInternet"/>
        <w:rFonts w:asciiTheme="minorHAnsi" w:hAnsiTheme="minorHAnsi" w:cstheme="minorHAnsi"/>
        <w:color w:val="3B3838" w:themeColor="background2" w:themeShade="40"/>
        <w:sz w:val="21"/>
        <w:szCs w:val="21"/>
        <w:u w:val="none"/>
        <w:lang w:val="de-DE"/>
      </w:rPr>
      <w:t>555.555.5555</w:t>
    </w:r>
    <w:r w:rsidR="00045B82" w:rsidRPr="00D75FB7">
      <w:rPr>
        <w:rStyle w:val="LienInternet"/>
        <w:rFonts w:asciiTheme="minorHAnsi" w:hAnsiTheme="minorHAnsi" w:cstheme="minorHAnsi"/>
        <w:color w:val="3B3838" w:themeColor="background2" w:themeShade="40"/>
        <w:sz w:val="21"/>
        <w:szCs w:val="21"/>
        <w:u w:val="none"/>
        <w:lang w:val="de-DE"/>
      </w:rPr>
      <w:t xml:space="preserve"> </w:t>
    </w:r>
    <w:r w:rsidR="00045B82" w:rsidRPr="00D75FB7">
      <w:rPr>
        <w:rStyle w:val="LienInternet"/>
        <w:color w:val="3B3838" w:themeColor="background2" w:themeShade="40"/>
        <w:sz w:val="21"/>
        <w:szCs w:val="21"/>
        <w:u w:val="none"/>
        <w:lang w:val="de-DE"/>
      </w:rPr>
      <w:t>▪</w:t>
    </w:r>
    <w:r w:rsidR="00045B82" w:rsidRPr="00D75FB7">
      <w:rPr>
        <w:rStyle w:val="LienInternet"/>
        <w:rFonts w:asciiTheme="minorHAnsi" w:hAnsiTheme="minorHAnsi" w:cstheme="minorHAnsi"/>
        <w:color w:val="3B3838" w:themeColor="background2" w:themeShade="40"/>
        <w:sz w:val="21"/>
        <w:szCs w:val="21"/>
        <w:u w:val="none"/>
        <w:lang w:val="de-DE"/>
      </w:rPr>
      <w:t xml:space="preserve"> </w:t>
    </w:r>
    <w:r w:rsidR="00BD26BE" w:rsidRPr="007C7A92">
      <w:rPr>
        <w:rFonts w:asciiTheme="minorHAnsi" w:hAnsiTheme="minorHAnsi" w:cstheme="minorHAnsi"/>
        <w:sz w:val="21"/>
        <w:szCs w:val="21"/>
        <w:lang w:val="de-DE"/>
      </w:rPr>
      <w:t>email@gmail.com</w:t>
    </w:r>
    <w:r w:rsidR="00045B82" w:rsidRPr="00D75FB7">
      <w:rPr>
        <w:rStyle w:val="LienInternet"/>
        <w:rFonts w:asciiTheme="minorHAnsi" w:hAnsiTheme="minorHAnsi" w:cstheme="minorHAnsi"/>
        <w:color w:val="3B3838" w:themeColor="background2" w:themeShade="40"/>
        <w:sz w:val="21"/>
        <w:szCs w:val="21"/>
        <w:u w:val="none"/>
        <w:lang w:val="de-DE"/>
      </w:rPr>
      <w:t xml:space="preserve"> </w:t>
    </w:r>
    <w:r w:rsidR="00045B82" w:rsidRPr="00D75FB7">
      <w:rPr>
        <w:rStyle w:val="LienInternet"/>
        <w:color w:val="3B3838" w:themeColor="background2" w:themeShade="40"/>
        <w:sz w:val="21"/>
        <w:szCs w:val="21"/>
        <w:u w:val="none"/>
        <w:lang w:val="de-DE"/>
      </w:rPr>
      <w:t>▪</w:t>
    </w:r>
    <w:r w:rsidR="00045B82" w:rsidRPr="00D75FB7">
      <w:rPr>
        <w:rStyle w:val="LienInternet"/>
        <w:rFonts w:asciiTheme="minorHAnsi" w:hAnsiTheme="minorHAnsi" w:cstheme="minorHAnsi"/>
        <w:color w:val="3B3838" w:themeColor="background2" w:themeShade="40"/>
        <w:sz w:val="21"/>
        <w:szCs w:val="21"/>
        <w:u w:val="none"/>
        <w:lang w:val="de-DE"/>
      </w:rPr>
      <w:t xml:space="preserve"> </w:t>
    </w:r>
    <w:r w:rsidR="00045B82" w:rsidRPr="00D75FB7">
      <w:rPr>
        <w:rStyle w:val="LienInternet"/>
        <w:rFonts w:asciiTheme="minorHAnsi" w:hAnsiTheme="minorHAnsi" w:cstheme="minorHAnsi"/>
        <w:b/>
        <w:color w:val="3B3838" w:themeColor="background2" w:themeShade="40"/>
        <w:sz w:val="21"/>
        <w:szCs w:val="21"/>
        <w:u w:val="none"/>
        <w:lang w:val="de-DE"/>
      </w:rPr>
      <w:t>Pag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BD04A8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097CCB"/>
    <w:multiLevelType w:val="hybridMultilevel"/>
    <w:tmpl w:val="B02ADE6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D12E2E"/>
    <w:multiLevelType w:val="hybridMultilevel"/>
    <w:tmpl w:val="2AD6AC06"/>
    <w:lvl w:ilvl="0" w:tplc="04090005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15091"/>
    <w:multiLevelType w:val="hybridMultilevel"/>
    <w:tmpl w:val="5F86127A"/>
    <w:lvl w:ilvl="0" w:tplc="2F1C89E6">
      <w:start w:val="1"/>
      <w:numFmt w:val="bullet"/>
      <w:lvlText w:val="▸"/>
      <w:lvlJc w:val="left"/>
      <w:pPr>
        <w:ind w:left="72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C00000"/>
        <w:sz w:val="22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23C2D"/>
    <w:multiLevelType w:val="hybridMultilevel"/>
    <w:tmpl w:val="9F006374"/>
    <w:lvl w:ilvl="0" w:tplc="7130E0B0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43F69CD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8EA2E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8A51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F6B7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61EC2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2617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E8064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EC3B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A1AB7"/>
    <w:multiLevelType w:val="hybridMultilevel"/>
    <w:tmpl w:val="4A82D4C4"/>
    <w:lvl w:ilvl="0" w:tplc="DC5EC0B8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C525F"/>
    <w:multiLevelType w:val="multilevel"/>
    <w:tmpl w:val="9F8681F4"/>
    <w:lvl w:ilvl="0">
      <w:start w:val="1"/>
      <w:numFmt w:val="bullet"/>
      <w:lvlText w:val="4"/>
      <w:lvlJc w:val="left"/>
      <w:pPr>
        <w:ind w:left="720" w:hanging="360"/>
      </w:pPr>
      <w:rPr>
        <w:rFonts w:ascii="Webdings" w:hAnsi="Webdings" w:cs="Webdings" w:hint="default"/>
        <w:b w:val="0"/>
        <w:i w:val="0"/>
        <w:color w:val="2B4267"/>
        <w:sz w:val="21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18B14B4"/>
    <w:multiLevelType w:val="hybridMultilevel"/>
    <w:tmpl w:val="EF1483A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300BB4"/>
    <w:multiLevelType w:val="hybridMultilevel"/>
    <w:tmpl w:val="E74A80F2"/>
    <w:lvl w:ilvl="0" w:tplc="596E4764">
      <w:start w:val="1"/>
      <w:numFmt w:val="bullet"/>
      <w:pStyle w:val="Russi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5CC898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FE576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52970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84860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BC6916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2E0A43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58FF9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84E59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962062"/>
    <w:multiLevelType w:val="hybridMultilevel"/>
    <w:tmpl w:val="DE70F180"/>
    <w:lvl w:ilvl="0" w:tplc="429839F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trike w:val="0"/>
        <w:dstrike w:val="0"/>
        <w:color w:val="C00000"/>
        <w:sz w:val="16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6D26F5"/>
    <w:multiLevelType w:val="hybridMultilevel"/>
    <w:tmpl w:val="6CFEB7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10C55"/>
    <w:multiLevelType w:val="hybridMultilevel"/>
    <w:tmpl w:val="E0A235CC"/>
    <w:lvl w:ilvl="0" w:tplc="DC5EC0B8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32D98"/>
    <w:multiLevelType w:val="hybridMultilevel"/>
    <w:tmpl w:val="D690C952"/>
    <w:lvl w:ilvl="0" w:tplc="F6084C42">
      <w:start w:val="1"/>
      <w:numFmt w:val="bullet"/>
      <w:lvlText w:val=""/>
      <w:lvlJc w:val="left"/>
      <w:pPr>
        <w:ind w:left="39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3" w15:restartNumberingAfterBreak="0">
    <w:nsid w:val="3A2B4FBA"/>
    <w:multiLevelType w:val="hybridMultilevel"/>
    <w:tmpl w:val="A7FAD1B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CF5AB5"/>
    <w:multiLevelType w:val="hybridMultilevel"/>
    <w:tmpl w:val="4044D2B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802D9B"/>
    <w:multiLevelType w:val="hybridMultilevel"/>
    <w:tmpl w:val="99B0682C"/>
    <w:lvl w:ilvl="0" w:tplc="3FEED7A4">
      <w:start w:val="1"/>
      <w:numFmt w:val="bullet"/>
      <w:lvlText w:val="4"/>
      <w:lvlJc w:val="left"/>
      <w:pPr>
        <w:ind w:left="720" w:hanging="360"/>
      </w:pPr>
      <w:rPr>
        <w:rFonts w:ascii="Webdings" w:hAnsi="Webdings" w:hint="default"/>
        <w:b w:val="0"/>
        <w:i w:val="0"/>
        <w:color w:val="2B4267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A04900"/>
    <w:multiLevelType w:val="hybridMultilevel"/>
    <w:tmpl w:val="9B50FC2C"/>
    <w:lvl w:ilvl="0" w:tplc="10090005">
      <w:start w:val="1"/>
      <w:numFmt w:val="bullet"/>
      <w:lvlText w:val=""/>
      <w:lvlJc w:val="left"/>
      <w:pPr>
        <w:ind w:left="163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7" w15:restartNumberingAfterBreak="0">
    <w:nsid w:val="4CE95BBE"/>
    <w:multiLevelType w:val="hybridMultilevel"/>
    <w:tmpl w:val="BDC245B4"/>
    <w:lvl w:ilvl="0" w:tplc="34F40502">
      <w:start w:val="1"/>
      <w:numFmt w:val="bullet"/>
      <w:lvlText w:val="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/>
        <w:i w:val="0"/>
        <w:color w:val="4A3357"/>
        <w:sz w:val="16"/>
        <w:lang w:val="fr-CA"/>
      </w:rPr>
    </w:lvl>
    <w:lvl w:ilvl="1" w:tplc="0C0C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E7333B"/>
    <w:multiLevelType w:val="hybridMultilevel"/>
    <w:tmpl w:val="9496D9CA"/>
    <w:lvl w:ilvl="0" w:tplc="AF9EE4E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B0690"/>
    <w:multiLevelType w:val="hybridMultilevel"/>
    <w:tmpl w:val="C56A1688"/>
    <w:lvl w:ilvl="0" w:tplc="1A26635E">
      <w:start w:val="1"/>
      <w:numFmt w:val="bullet"/>
      <w:lvlText w:val="▪"/>
      <w:lvlJc w:val="left"/>
      <w:pPr>
        <w:ind w:left="720" w:hanging="360"/>
      </w:pPr>
      <w:rPr>
        <w:rFonts w:ascii="Calibri Light" w:hAnsi="Calibri Light" w:cs="Segoe UI Symbol" w:hint="default"/>
        <w:b w:val="0"/>
        <w:i w:val="0"/>
        <w:strike w:val="0"/>
        <w:dstrike w:val="0"/>
        <w:color w:val="3B3838" w:themeColor="background2" w:themeShade="40"/>
        <w:sz w:val="16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A172D5"/>
    <w:multiLevelType w:val="hybridMultilevel"/>
    <w:tmpl w:val="B22020AC"/>
    <w:lvl w:ilvl="0" w:tplc="E9726A1A">
      <w:start w:val="1"/>
      <w:numFmt w:val="bullet"/>
      <w:pStyle w:val="Organism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A24900"/>
    <w:multiLevelType w:val="hybridMultilevel"/>
    <w:tmpl w:val="A650FF5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F452D44"/>
    <w:multiLevelType w:val="hybridMultilevel"/>
    <w:tmpl w:val="A8E6331A"/>
    <w:lvl w:ilvl="0" w:tplc="124AEBCA">
      <w:start w:val="1"/>
      <w:numFmt w:val="bullet"/>
      <w:lvlText w:val="▸"/>
      <w:lvlJc w:val="left"/>
      <w:pPr>
        <w:ind w:left="72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3B3838" w:themeColor="background2" w:themeShade="40"/>
        <w:sz w:val="22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806582"/>
    <w:multiLevelType w:val="hybridMultilevel"/>
    <w:tmpl w:val="FCCE1A30"/>
    <w:lvl w:ilvl="0" w:tplc="2826866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323E4F" w:themeColor="text2" w:themeShade="BF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7614FE"/>
    <w:multiLevelType w:val="hybridMultilevel"/>
    <w:tmpl w:val="278CAC0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68515F"/>
    <w:multiLevelType w:val="hybridMultilevel"/>
    <w:tmpl w:val="DB6EBF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B53304"/>
    <w:multiLevelType w:val="multilevel"/>
    <w:tmpl w:val="A9BE91F8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  <w:b/>
        <w:i w:val="0"/>
        <w:color w:val="323E4F"/>
        <w:sz w:val="21"/>
        <w:effect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6477954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59460989">
    <w:abstractNumId w:val="4"/>
  </w:num>
  <w:num w:numId="3" w16cid:durableId="597101930">
    <w:abstractNumId w:val="20"/>
  </w:num>
  <w:num w:numId="4" w16cid:durableId="700203294">
    <w:abstractNumId w:val="0"/>
  </w:num>
  <w:num w:numId="5" w16cid:durableId="544294591">
    <w:abstractNumId w:val="17"/>
  </w:num>
  <w:num w:numId="6" w16cid:durableId="1736734780">
    <w:abstractNumId w:val="12"/>
  </w:num>
  <w:num w:numId="7" w16cid:durableId="1861157970">
    <w:abstractNumId w:val="16"/>
  </w:num>
  <w:num w:numId="8" w16cid:durableId="369497144">
    <w:abstractNumId w:val="15"/>
  </w:num>
  <w:num w:numId="9" w16cid:durableId="2017688023">
    <w:abstractNumId w:val="23"/>
  </w:num>
  <w:num w:numId="10" w16cid:durableId="1450123783">
    <w:abstractNumId w:val="6"/>
  </w:num>
  <w:num w:numId="11" w16cid:durableId="1217820616">
    <w:abstractNumId w:val="26"/>
  </w:num>
  <w:num w:numId="12" w16cid:durableId="776943091">
    <w:abstractNumId w:val="1"/>
  </w:num>
  <w:num w:numId="13" w16cid:durableId="2125537469">
    <w:abstractNumId w:val="22"/>
  </w:num>
  <w:num w:numId="14" w16cid:durableId="1529298976">
    <w:abstractNumId w:val="2"/>
  </w:num>
  <w:num w:numId="15" w16cid:durableId="1963489711">
    <w:abstractNumId w:val="3"/>
  </w:num>
  <w:num w:numId="16" w16cid:durableId="1803034944">
    <w:abstractNumId w:val="19"/>
  </w:num>
  <w:num w:numId="17" w16cid:durableId="810899465">
    <w:abstractNumId w:val="24"/>
  </w:num>
  <w:num w:numId="18" w16cid:durableId="301154235">
    <w:abstractNumId w:val="14"/>
  </w:num>
  <w:num w:numId="19" w16cid:durableId="8266210">
    <w:abstractNumId w:val="13"/>
  </w:num>
  <w:num w:numId="20" w16cid:durableId="283655752">
    <w:abstractNumId w:val="5"/>
  </w:num>
  <w:num w:numId="21" w16cid:durableId="779296147">
    <w:abstractNumId w:val="11"/>
  </w:num>
  <w:num w:numId="22" w16cid:durableId="2030375087">
    <w:abstractNumId w:val="18"/>
  </w:num>
  <w:num w:numId="23" w16cid:durableId="221909724">
    <w:abstractNumId w:val="9"/>
  </w:num>
  <w:num w:numId="24" w16cid:durableId="1302616182">
    <w:abstractNumId w:val="21"/>
  </w:num>
  <w:num w:numId="25" w16cid:durableId="906573927">
    <w:abstractNumId w:val="7"/>
  </w:num>
  <w:num w:numId="26" w16cid:durableId="2007782652">
    <w:abstractNumId w:val="10"/>
  </w:num>
  <w:num w:numId="27" w16cid:durableId="1578899271">
    <w:abstractNumId w:val="25"/>
  </w:num>
  <w:num w:numId="28" w16cid:durableId="801341022">
    <w:abstractNumId w:val="4"/>
  </w:num>
  <w:num w:numId="29" w16cid:durableId="582371337">
    <w:abstractNumId w:val="4"/>
  </w:num>
  <w:num w:numId="30" w16cid:durableId="829100942">
    <w:abstractNumId w:val="4"/>
  </w:num>
  <w:num w:numId="31" w16cid:durableId="64338809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c1NDUyNbK0NLdU0lEKTi0uzszPAykwqgUA5AN0bSwAAAA="/>
  </w:docVars>
  <w:rsids>
    <w:rsidRoot w:val="00673BAF"/>
    <w:rsid w:val="0000268C"/>
    <w:rsid w:val="00005444"/>
    <w:rsid w:val="000149B7"/>
    <w:rsid w:val="00016935"/>
    <w:rsid w:val="000173BB"/>
    <w:rsid w:val="0001771F"/>
    <w:rsid w:val="00020720"/>
    <w:rsid w:val="00022536"/>
    <w:rsid w:val="00024155"/>
    <w:rsid w:val="00035ABF"/>
    <w:rsid w:val="0004224B"/>
    <w:rsid w:val="00045B82"/>
    <w:rsid w:val="00046EBD"/>
    <w:rsid w:val="0005209C"/>
    <w:rsid w:val="00054B6B"/>
    <w:rsid w:val="000562EE"/>
    <w:rsid w:val="00063750"/>
    <w:rsid w:val="00086FBD"/>
    <w:rsid w:val="00096A92"/>
    <w:rsid w:val="000A16C9"/>
    <w:rsid w:val="000B0AB1"/>
    <w:rsid w:val="000B2CEC"/>
    <w:rsid w:val="000B5EAB"/>
    <w:rsid w:val="000C6A5A"/>
    <w:rsid w:val="000D176E"/>
    <w:rsid w:val="000D17F6"/>
    <w:rsid w:val="000D1A0F"/>
    <w:rsid w:val="000D49A3"/>
    <w:rsid w:val="000E7149"/>
    <w:rsid w:val="00103C1E"/>
    <w:rsid w:val="00113E28"/>
    <w:rsid w:val="00123F6C"/>
    <w:rsid w:val="00125D4C"/>
    <w:rsid w:val="00126EC5"/>
    <w:rsid w:val="00131B0E"/>
    <w:rsid w:val="00136ED7"/>
    <w:rsid w:val="00137EDA"/>
    <w:rsid w:val="00160800"/>
    <w:rsid w:val="00166F1A"/>
    <w:rsid w:val="00166F5F"/>
    <w:rsid w:val="00174C64"/>
    <w:rsid w:val="00175C89"/>
    <w:rsid w:val="001806D8"/>
    <w:rsid w:val="00181456"/>
    <w:rsid w:val="00182815"/>
    <w:rsid w:val="00183948"/>
    <w:rsid w:val="00190298"/>
    <w:rsid w:val="00195E2E"/>
    <w:rsid w:val="001A56BE"/>
    <w:rsid w:val="001A5D8F"/>
    <w:rsid w:val="001B1792"/>
    <w:rsid w:val="001B4AE3"/>
    <w:rsid w:val="001B7A91"/>
    <w:rsid w:val="001C3907"/>
    <w:rsid w:val="001C6CD8"/>
    <w:rsid w:val="001D059D"/>
    <w:rsid w:val="001D1FBC"/>
    <w:rsid w:val="001D2FDE"/>
    <w:rsid w:val="001D4D4B"/>
    <w:rsid w:val="001D78E2"/>
    <w:rsid w:val="001E11D1"/>
    <w:rsid w:val="001E20B9"/>
    <w:rsid w:val="001E723E"/>
    <w:rsid w:val="001F29FB"/>
    <w:rsid w:val="001F60A2"/>
    <w:rsid w:val="001F7973"/>
    <w:rsid w:val="00200907"/>
    <w:rsid w:val="00204C80"/>
    <w:rsid w:val="002060CA"/>
    <w:rsid w:val="002075EF"/>
    <w:rsid w:val="00210EB7"/>
    <w:rsid w:val="00214941"/>
    <w:rsid w:val="00214EB8"/>
    <w:rsid w:val="00217296"/>
    <w:rsid w:val="00222D73"/>
    <w:rsid w:val="0022596C"/>
    <w:rsid w:val="00236822"/>
    <w:rsid w:val="002431EB"/>
    <w:rsid w:val="00253E63"/>
    <w:rsid w:val="00255E26"/>
    <w:rsid w:val="00261ADB"/>
    <w:rsid w:val="00265180"/>
    <w:rsid w:val="0027097A"/>
    <w:rsid w:val="0028088E"/>
    <w:rsid w:val="002831C6"/>
    <w:rsid w:val="00283224"/>
    <w:rsid w:val="00283B84"/>
    <w:rsid w:val="0028796D"/>
    <w:rsid w:val="00287BC0"/>
    <w:rsid w:val="002A0ED4"/>
    <w:rsid w:val="002A6ABB"/>
    <w:rsid w:val="002B3875"/>
    <w:rsid w:val="002B5E1C"/>
    <w:rsid w:val="002C0822"/>
    <w:rsid w:val="002C2706"/>
    <w:rsid w:val="002C27FA"/>
    <w:rsid w:val="002C6332"/>
    <w:rsid w:val="002D3A70"/>
    <w:rsid w:val="002D4667"/>
    <w:rsid w:val="002E4AAA"/>
    <w:rsid w:val="002F236C"/>
    <w:rsid w:val="002F46F6"/>
    <w:rsid w:val="00300C82"/>
    <w:rsid w:val="00302726"/>
    <w:rsid w:val="003050EF"/>
    <w:rsid w:val="00310149"/>
    <w:rsid w:val="0031261F"/>
    <w:rsid w:val="00314965"/>
    <w:rsid w:val="00322D9A"/>
    <w:rsid w:val="00322E05"/>
    <w:rsid w:val="00323D4B"/>
    <w:rsid w:val="003321BB"/>
    <w:rsid w:val="00335B68"/>
    <w:rsid w:val="00344F16"/>
    <w:rsid w:val="00346572"/>
    <w:rsid w:val="003474AA"/>
    <w:rsid w:val="003518FE"/>
    <w:rsid w:val="00354576"/>
    <w:rsid w:val="00356603"/>
    <w:rsid w:val="00356B49"/>
    <w:rsid w:val="00367FD8"/>
    <w:rsid w:val="00371522"/>
    <w:rsid w:val="00371700"/>
    <w:rsid w:val="00371AC4"/>
    <w:rsid w:val="0038396F"/>
    <w:rsid w:val="00385B03"/>
    <w:rsid w:val="003909A5"/>
    <w:rsid w:val="00393B60"/>
    <w:rsid w:val="00397B15"/>
    <w:rsid w:val="003A36EF"/>
    <w:rsid w:val="003A5B33"/>
    <w:rsid w:val="003A76F4"/>
    <w:rsid w:val="003B0C00"/>
    <w:rsid w:val="003B2AC1"/>
    <w:rsid w:val="003C3901"/>
    <w:rsid w:val="003C5D5C"/>
    <w:rsid w:val="003D27BC"/>
    <w:rsid w:val="003D3BC6"/>
    <w:rsid w:val="003E1E5A"/>
    <w:rsid w:val="003E2AC9"/>
    <w:rsid w:val="003E2CD4"/>
    <w:rsid w:val="003E32F5"/>
    <w:rsid w:val="003E43F9"/>
    <w:rsid w:val="003E4CC0"/>
    <w:rsid w:val="003F07B8"/>
    <w:rsid w:val="003F626A"/>
    <w:rsid w:val="003F6BE6"/>
    <w:rsid w:val="004014B3"/>
    <w:rsid w:val="0040190E"/>
    <w:rsid w:val="00406F7C"/>
    <w:rsid w:val="004142C2"/>
    <w:rsid w:val="00414391"/>
    <w:rsid w:val="00415633"/>
    <w:rsid w:val="00416FB1"/>
    <w:rsid w:val="00420DD9"/>
    <w:rsid w:val="0042596E"/>
    <w:rsid w:val="00427B62"/>
    <w:rsid w:val="00442324"/>
    <w:rsid w:val="00446C1B"/>
    <w:rsid w:val="004520E6"/>
    <w:rsid w:val="00453732"/>
    <w:rsid w:val="004668B9"/>
    <w:rsid w:val="00472B4C"/>
    <w:rsid w:val="004746CD"/>
    <w:rsid w:val="004909C5"/>
    <w:rsid w:val="004912D1"/>
    <w:rsid w:val="00497FAA"/>
    <w:rsid w:val="004A020C"/>
    <w:rsid w:val="004A10FC"/>
    <w:rsid w:val="004A4E22"/>
    <w:rsid w:val="004A7E84"/>
    <w:rsid w:val="004B09C3"/>
    <w:rsid w:val="004B22E4"/>
    <w:rsid w:val="004B2F1B"/>
    <w:rsid w:val="004B30F3"/>
    <w:rsid w:val="004C49C4"/>
    <w:rsid w:val="004C4B9F"/>
    <w:rsid w:val="004C5AAE"/>
    <w:rsid w:val="004D024E"/>
    <w:rsid w:val="004D45A9"/>
    <w:rsid w:val="004D5F4A"/>
    <w:rsid w:val="004E4AB8"/>
    <w:rsid w:val="004E60C4"/>
    <w:rsid w:val="004F0773"/>
    <w:rsid w:val="004F2D27"/>
    <w:rsid w:val="00503E63"/>
    <w:rsid w:val="005125C4"/>
    <w:rsid w:val="00513FC8"/>
    <w:rsid w:val="005146CA"/>
    <w:rsid w:val="005148E3"/>
    <w:rsid w:val="0051766A"/>
    <w:rsid w:val="00530A61"/>
    <w:rsid w:val="00533CBD"/>
    <w:rsid w:val="005364AC"/>
    <w:rsid w:val="00543339"/>
    <w:rsid w:val="0055255B"/>
    <w:rsid w:val="00552612"/>
    <w:rsid w:val="00552F04"/>
    <w:rsid w:val="00554BAE"/>
    <w:rsid w:val="00560D86"/>
    <w:rsid w:val="0056231B"/>
    <w:rsid w:val="00572243"/>
    <w:rsid w:val="005743E4"/>
    <w:rsid w:val="00581216"/>
    <w:rsid w:val="005856DF"/>
    <w:rsid w:val="00585F76"/>
    <w:rsid w:val="00586125"/>
    <w:rsid w:val="0059403C"/>
    <w:rsid w:val="005C34C5"/>
    <w:rsid w:val="005C4595"/>
    <w:rsid w:val="005E709C"/>
    <w:rsid w:val="005F14B1"/>
    <w:rsid w:val="005F1668"/>
    <w:rsid w:val="005F46DE"/>
    <w:rsid w:val="005F5C9C"/>
    <w:rsid w:val="00605EF4"/>
    <w:rsid w:val="00611A80"/>
    <w:rsid w:val="0062117E"/>
    <w:rsid w:val="006249A9"/>
    <w:rsid w:val="00632515"/>
    <w:rsid w:val="00632AA0"/>
    <w:rsid w:val="00632BC3"/>
    <w:rsid w:val="006406C1"/>
    <w:rsid w:val="006410AE"/>
    <w:rsid w:val="0064119E"/>
    <w:rsid w:val="00642334"/>
    <w:rsid w:val="00647276"/>
    <w:rsid w:val="0065783A"/>
    <w:rsid w:val="00660069"/>
    <w:rsid w:val="0066028C"/>
    <w:rsid w:val="0066236F"/>
    <w:rsid w:val="00665C29"/>
    <w:rsid w:val="006715B3"/>
    <w:rsid w:val="00671B11"/>
    <w:rsid w:val="00673AE8"/>
    <w:rsid w:val="00673BAF"/>
    <w:rsid w:val="006768EE"/>
    <w:rsid w:val="00684554"/>
    <w:rsid w:val="0068701A"/>
    <w:rsid w:val="00687595"/>
    <w:rsid w:val="00692C55"/>
    <w:rsid w:val="00695A65"/>
    <w:rsid w:val="006A0EB6"/>
    <w:rsid w:val="006A6016"/>
    <w:rsid w:val="006B0BE4"/>
    <w:rsid w:val="006B6543"/>
    <w:rsid w:val="006C025C"/>
    <w:rsid w:val="006C5582"/>
    <w:rsid w:val="006D0D34"/>
    <w:rsid w:val="006D17F4"/>
    <w:rsid w:val="006D2113"/>
    <w:rsid w:val="006D2DFC"/>
    <w:rsid w:val="006E3678"/>
    <w:rsid w:val="006F045F"/>
    <w:rsid w:val="006F1E02"/>
    <w:rsid w:val="006F37E7"/>
    <w:rsid w:val="006F3B73"/>
    <w:rsid w:val="0070222D"/>
    <w:rsid w:val="00711896"/>
    <w:rsid w:val="00711DA6"/>
    <w:rsid w:val="00711DF7"/>
    <w:rsid w:val="007126C1"/>
    <w:rsid w:val="00720CBF"/>
    <w:rsid w:val="00723DE6"/>
    <w:rsid w:val="00726EEE"/>
    <w:rsid w:val="007345B9"/>
    <w:rsid w:val="00736E7F"/>
    <w:rsid w:val="00744866"/>
    <w:rsid w:val="007450BD"/>
    <w:rsid w:val="00756891"/>
    <w:rsid w:val="00757A51"/>
    <w:rsid w:val="00764BF3"/>
    <w:rsid w:val="00767E5F"/>
    <w:rsid w:val="0077112A"/>
    <w:rsid w:val="0077175C"/>
    <w:rsid w:val="007738A7"/>
    <w:rsid w:val="00777D79"/>
    <w:rsid w:val="00784B38"/>
    <w:rsid w:val="00791EAD"/>
    <w:rsid w:val="0079598F"/>
    <w:rsid w:val="00795EAB"/>
    <w:rsid w:val="00796298"/>
    <w:rsid w:val="007A1F2D"/>
    <w:rsid w:val="007A386A"/>
    <w:rsid w:val="007A56C9"/>
    <w:rsid w:val="007A7094"/>
    <w:rsid w:val="007A70B5"/>
    <w:rsid w:val="007C7527"/>
    <w:rsid w:val="007C7A92"/>
    <w:rsid w:val="007D0457"/>
    <w:rsid w:val="007D756B"/>
    <w:rsid w:val="007E1852"/>
    <w:rsid w:val="007E4F33"/>
    <w:rsid w:val="007F0E6E"/>
    <w:rsid w:val="007F3C78"/>
    <w:rsid w:val="00804043"/>
    <w:rsid w:val="00807994"/>
    <w:rsid w:val="00810F74"/>
    <w:rsid w:val="00811116"/>
    <w:rsid w:val="00812428"/>
    <w:rsid w:val="00820F04"/>
    <w:rsid w:val="00821BD9"/>
    <w:rsid w:val="008237CC"/>
    <w:rsid w:val="008248EE"/>
    <w:rsid w:val="00827DA7"/>
    <w:rsid w:val="0083075C"/>
    <w:rsid w:val="00832FC6"/>
    <w:rsid w:val="00835E89"/>
    <w:rsid w:val="00836531"/>
    <w:rsid w:val="00836B9C"/>
    <w:rsid w:val="00840708"/>
    <w:rsid w:val="00840B9E"/>
    <w:rsid w:val="00840C8A"/>
    <w:rsid w:val="0084100A"/>
    <w:rsid w:val="00842905"/>
    <w:rsid w:val="00845D5D"/>
    <w:rsid w:val="008519B5"/>
    <w:rsid w:val="00855A8C"/>
    <w:rsid w:val="008629AA"/>
    <w:rsid w:val="00862F97"/>
    <w:rsid w:val="00881ABD"/>
    <w:rsid w:val="008838F0"/>
    <w:rsid w:val="00883918"/>
    <w:rsid w:val="0088796A"/>
    <w:rsid w:val="008938B4"/>
    <w:rsid w:val="00897108"/>
    <w:rsid w:val="008A04EB"/>
    <w:rsid w:val="008A11EC"/>
    <w:rsid w:val="008B0400"/>
    <w:rsid w:val="008B6E21"/>
    <w:rsid w:val="008C01CF"/>
    <w:rsid w:val="008C5874"/>
    <w:rsid w:val="008D62B3"/>
    <w:rsid w:val="008E3361"/>
    <w:rsid w:val="008E34F7"/>
    <w:rsid w:val="008E5F90"/>
    <w:rsid w:val="008F0810"/>
    <w:rsid w:val="008F4370"/>
    <w:rsid w:val="008F5DD5"/>
    <w:rsid w:val="00903204"/>
    <w:rsid w:val="00904A01"/>
    <w:rsid w:val="00906CC5"/>
    <w:rsid w:val="009112C6"/>
    <w:rsid w:val="00911DD5"/>
    <w:rsid w:val="00914C44"/>
    <w:rsid w:val="00921981"/>
    <w:rsid w:val="00924BCE"/>
    <w:rsid w:val="00937779"/>
    <w:rsid w:val="00940C11"/>
    <w:rsid w:val="009501CD"/>
    <w:rsid w:val="00951C5D"/>
    <w:rsid w:val="0095635E"/>
    <w:rsid w:val="00956D17"/>
    <w:rsid w:val="00960453"/>
    <w:rsid w:val="009635CD"/>
    <w:rsid w:val="00975AB5"/>
    <w:rsid w:val="00981114"/>
    <w:rsid w:val="009831D5"/>
    <w:rsid w:val="009872E5"/>
    <w:rsid w:val="0099284B"/>
    <w:rsid w:val="009932A5"/>
    <w:rsid w:val="009A6545"/>
    <w:rsid w:val="009A723B"/>
    <w:rsid w:val="009B270C"/>
    <w:rsid w:val="009B273D"/>
    <w:rsid w:val="009B4AC9"/>
    <w:rsid w:val="009C3A88"/>
    <w:rsid w:val="009D7FCB"/>
    <w:rsid w:val="009E252A"/>
    <w:rsid w:val="009E2F73"/>
    <w:rsid w:val="009E349C"/>
    <w:rsid w:val="009F15BF"/>
    <w:rsid w:val="00A02B20"/>
    <w:rsid w:val="00A044D8"/>
    <w:rsid w:val="00A127BC"/>
    <w:rsid w:val="00A12BC6"/>
    <w:rsid w:val="00A27494"/>
    <w:rsid w:val="00A36C44"/>
    <w:rsid w:val="00A37E7A"/>
    <w:rsid w:val="00A411E4"/>
    <w:rsid w:val="00A449F0"/>
    <w:rsid w:val="00A6284A"/>
    <w:rsid w:val="00A67272"/>
    <w:rsid w:val="00A67B6E"/>
    <w:rsid w:val="00A7291B"/>
    <w:rsid w:val="00A740CA"/>
    <w:rsid w:val="00A749E6"/>
    <w:rsid w:val="00A851F6"/>
    <w:rsid w:val="00A90179"/>
    <w:rsid w:val="00A92C89"/>
    <w:rsid w:val="00AA2566"/>
    <w:rsid w:val="00AA2EA9"/>
    <w:rsid w:val="00AB083D"/>
    <w:rsid w:val="00AB3FF2"/>
    <w:rsid w:val="00AB5B0E"/>
    <w:rsid w:val="00AB68A2"/>
    <w:rsid w:val="00AB7E6D"/>
    <w:rsid w:val="00AC2D77"/>
    <w:rsid w:val="00AC4B9F"/>
    <w:rsid w:val="00AC5392"/>
    <w:rsid w:val="00AE13C3"/>
    <w:rsid w:val="00AE1878"/>
    <w:rsid w:val="00AE36A6"/>
    <w:rsid w:val="00AF332E"/>
    <w:rsid w:val="00AF3644"/>
    <w:rsid w:val="00AF6D5A"/>
    <w:rsid w:val="00B01923"/>
    <w:rsid w:val="00B04DE0"/>
    <w:rsid w:val="00B11289"/>
    <w:rsid w:val="00B11B11"/>
    <w:rsid w:val="00B1277B"/>
    <w:rsid w:val="00B13F8A"/>
    <w:rsid w:val="00B1654A"/>
    <w:rsid w:val="00B17B30"/>
    <w:rsid w:val="00B22AC6"/>
    <w:rsid w:val="00B26FA1"/>
    <w:rsid w:val="00B316A3"/>
    <w:rsid w:val="00B34821"/>
    <w:rsid w:val="00B4717D"/>
    <w:rsid w:val="00B47CD6"/>
    <w:rsid w:val="00B513CE"/>
    <w:rsid w:val="00B51F91"/>
    <w:rsid w:val="00B656F2"/>
    <w:rsid w:val="00B70609"/>
    <w:rsid w:val="00B72DD6"/>
    <w:rsid w:val="00B75E46"/>
    <w:rsid w:val="00B775D1"/>
    <w:rsid w:val="00B81CC6"/>
    <w:rsid w:val="00B81FE6"/>
    <w:rsid w:val="00B82915"/>
    <w:rsid w:val="00B839BB"/>
    <w:rsid w:val="00B83B82"/>
    <w:rsid w:val="00B84091"/>
    <w:rsid w:val="00B854AF"/>
    <w:rsid w:val="00B90E82"/>
    <w:rsid w:val="00BA11A9"/>
    <w:rsid w:val="00BA3FB4"/>
    <w:rsid w:val="00BA4508"/>
    <w:rsid w:val="00BA52C4"/>
    <w:rsid w:val="00BA653B"/>
    <w:rsid w:val="00BB0158"/>
    <w:rsid w:val="00BB15D1"/>
    <w:rsid w:val="00BB7C3F"/>
    <w:rsid w:val="00BC32A8"/>
    <w:rsid w:val="00BD18D5"/>
    <w:rsid w:val="00BD26BE"/>
    <w:rsid w:val="00BD6D7A"/>
    <w:rsid w:val="00BE0369"/>
    <w:rsid w:val="00BE05B6"/>
    <w:rsid w:val="00BE4330"/>
    <w:rsid w:val="00BE7660"/>
    <w:rsid w:val="00BF01E3"/>
    <w:rsid w:val="00BF6430"/>
    <w:rsid w:val="00BF7004"/>
    <w:rsid w:val="00C14287"/>
    <w:rsid w:val="00C172D6"/>
    <w:rsid w:val="00C17920"/>
    <w:rsid w:val="00C20658"/>
    <w:rsid w:val="00C27E7C"/>
    <w:rsid w:val="00C31B3F"/>
    <w:rsid w:val="00C47D9C"/>
    <w:rsid w:val="00C51560"/>
    <w:rsid w:val="00C55046"/>
    <w:rsid w:val="00C57B75"/>
    <w:rsid w:val="00C606BA"/>
    <w:rsid w:val="00C60A5D"/>
    <w:rsid w:val="00C61724"/>
    <w:rsid w:val="00C6289E"/>
    <w:rsid w:val="00C63254"/>
    <w:rsid w:val="00C632E8"/>
    <w:rsid w:val="00C815FE"/>
    <w:rsid w:val="00C82760"/>
    <w:rsid w:val="00C901DD"/>
    <w:rsid w:val="00C93250"/>
    <w:rsid w:val="00C9511F"/>
    <w:rsid w:val="00C96560"/>
    <w:rsid w:val="00CA252E"/>
    <w:rsid w:val="00CB4FC3"/>
    <w:rsid w:val="00CC01C8"/>
    <w:rsid w:val="00CC3FA2"/>
    <w:rsid w:val="00CC6F86"/>
    <w:rsid w:val="00CD6219"/>
    <w:rsid w:val="00CF1D1D"/>
    <w:rsid w:val="00CF4978"/>
    <w:rsid w:val="00D06E77"/>
    <w:rsid w:val="00D11893"/>
    <w:rsid w:val="00D1338D"/>
    <w:rsid w:val="00D1782C"/>
    <w:rsid w:val="00D20A7B"/>
    <w:rsid w:val="00D23091"/>
    <w:rsid w:val="00D26C72"/>
    <w:rsid w:val="00D26D71"/>
    <w:rsid w:val="00D3462F"/>
    <w:rsid w:val="00D57F3C"/>
    <w:rsid w:val="00D61469"/>
    <w:rsid w:val="00D652BD"/>
    <w:rsid w:val="00D65460"/>
    <w:rsid w:val="00D75FB7"/>
    <w:rsid w:val="00D81BBA"/>
    <w:rsid w:val="00D81D18"/>
    <w:rsid w:val="00D92536"/>
    <w:rsid w:val="00DA10FA"/>
    <w:rsid w:val="00DB13DE"/>
    <w:rsid w:val="00DB23F7"/>
    <w:rsid w:val="00DB2F74"/>
    <w:rsid w:val="00DC2646"/>
    <w:rsid w:val="00DC4DF3"/>
    <w:rsid w:val="00DD0201"/>
    <w:rsid w:val="00DD5055"/>
    <w:rsid w:val="00DE19E3"/>
    <w:rsid w:val="00DE3F7F"/>
    <w:rsid w:val="00DE6839"/>
    <w:rsid w:val="00DF0F36"/>
    <w:rsid w:val="00DF1A63"/>
    <w:rsid w:val="00DF1B2A"/>
    <w:rsid w:val="00DF6AD0"/>
    <w:rsid w:val="00E071F5"/>
    <w:rsid w:val="00E10141"/>
    <w:rsid w:val="00E14A98"/>
    <w:rsid w:val="00E16342"/>
    <w:rsid w:val="00E3081E"/>
    <w:rsid w:val="00E33965"/>
    <w:rsid w:val="00E369ED"/>
    <w:rsid w:val="00E4177A"/>
    <w:rsid w:val="00E533DE"/>
    <w:rsid w:val="00E64094"/>
    <w:rsid w:val="00E82596"/>
    <w:rsid w:val="00E87E01"/>
    <w:rsid w:val="00E907E8"/>
    <w:rsid w:val="00E91886"/>
    <w:rsid w:val="00E97987"/>
    <w:rsid w:val="00EA0F73"/>
    <w:rsid w:val="00EA367B"/>
    <w:rsid w:val="00EA3BEA"/>
    <w:rsid w:val="00EA5352"/>
    <w:rsid w:val="00EB297C"/>
    <w:rsid w:val="00EB2987"/>
    <w:rsid w:val="00EB5A20"/>
    <w:rsid w:val="00EC3264"/>
    <w:rsid w:val="00ED131B"/>
    <w:rsid w:val="00EE1188"/>
    <w:rsid w:val="00EE3470"/>
    <w:rsid w:val="00EE4197"/>
    <w:rsid w:val="00EE791F"/>
    <w:rsid w:val="00EF2AF1"/>
    <w:rsid w:val="00F0797D"/>
    <w:rsid w:val="00F122A5"/>
    <w:rsid w:val="00F2152F"/>
    <w:rsid w:val="00F51C54"/>
    <w:rsid w:val="00F61DCF"/>
    <w:rsid w:val="00F75EFC"/>
    <w:rsid w:val="00F90FCB"/>
    <w:rsid w:val="00F91372"/>
    <w:rsid w:val="00FA4374"/>
    <w:rsid w:val="00FB09ED"/>
    <w:rsid w:val="00FB25C5"/>
    <w:rsid w:val="00FC1E3C"/>
    <w:rsid w:val="00FD2F1C"/>
    <w:rsid w:val="00FD421A"/>
    <w:rsid w:val="00FE06B2"/>
    <w:rsid w:val="00FF34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96622"/>
  <w15:docId w15:val="{9A942825-0B25-4064-95A1-5929349C8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56DF"/>
    <w:rPr>
      <w:sz w:val="24"/>
      <w:szCs w:val="24"/>
    </w:rPr>
  </w:style>
  <w:style w:type="paragraph" w:styleId="Heading1">
    <w:name w:val="heading 1"/>
    <w:basedOn w:val="Normal"/>
    <w:next w:val="Normal"/>
    <w:qFormat/>
    <w:rsid w:val="005856DF"/>
    <w:pPr>
      <w:keepNext/>
      <w:outlineLvl w:val="0"/>
    </w:pPr>
    <w:rPr>
      <w:b/>
      <w:sz w:val="20"/>
      <w:szCs w:val="20"/>
    </w:rPr>
  </w:style>
  <w:style w:type="paragraph" w:styleId="Heading2">
    <w:name w:val="heading 2"/>
    <w:basedOn w:val="Normal"/>
    <w:next w:val="Normal"/>
    <w:qFormat/>
    <w:rsid w:val="005856DF"/>
    <w:pPr>
      <w:keepNext/>
      <w:outlineLvl w:val="1"/>
    </w:pPr>
    <w:rPr>
      <w:rFonts w:ascii="Arial" w:hAnsi="Arial" w:cs="Arial"/>
      <w:b/>
      <w:sz w:val="22"/>
    </w:rPr>
  </w:style>
  <w:style w:type="paragraph" w:styleId="Heading3">
    <w:name w:val="heading 3"/>
    <w:basedOn w:val="Normal"/>
    <w:next w:val="Normal"/>
    <w:qFormat/>
    <w:rsid w:val="005856DF"/>
    <w:pPr>
      <w:keepNext/>
      <w:pBdr>
        <w:top w:val="thickThinLargeGap" w:sz="12" w:space="1" w:color="auto"/>
      </w:pBdr>
      <w:outlineLvl w:val="2"/>
    </w:pPr>
    <w:rPr>
      <w:b/>
      <w:i/>
      <w:sz w:val="20"/>
      <w:szCs w:val="20"/>
    </w:rPr>
  </w:style>
  <w:style w:type="paragraph" w:styleId="Heading5">
    <w:name w:val="heading 5"/>
    <w:basedOn w:val="Normal"/>
    <w:next w:val="Normal"/>
    <w:qFormat/>
    <w:rsid w:val="005856DF"/>
    <w:pPr>
      <w:keepNext/>
      <w:pBdr>
        <w:top w:val="thickThinLargeGap" w:sz="12" w:space="1" w:color="auto"/>
      </w:pBdr>
      <w:outlineLvl w:val="4"/>
    </w:pPr>
    <w:rPr>
      <w:b/>
      <w:sz w:val="20"/>
      <w:szCs w:val="20"/>
    </w:rPr>
  </w:style>
  <w:style w:type="paragraph" w:styleId="Heading6">
    <w:name w:val="heading 6"/>
    <w:basedOn w:val="Normal"/>
    <w:next w:val="Normal"/>
    <w:qFormat/>
    <w:rsid w:val="005856DF"/>
    <w:pPr>
      <w:spacing w:before="240" w:line="240" w:lineRule="atLeast"/>
      <w:jc w:val="both"/>
      <w:outlineLvl w:val="5"/>
    </w:pPr>
    <w:rPr>
      <w:rFonts w:ascii="Garamond" w:eastAsia="Arial Unicode MS" w:hAnsi="Garamond" w:cs="Arial Unicode MS"/>
      <w:b/>
      <w:sz w:val="22"/>
      <w:szCs w:val="20"/>
    </w:rPr>
  </w:style>
  <w:style w:type="paragraph" w:styleId="Heading7">
    <w:name w:val="heading 7"/>
    <w:basedOn w:val="Normal"/>
    <w:next w:val="Normal"/>
    <w:qFormat/>
    <w:rsid w:val="005856DF"/>
    <w:pPr>
      <w:keepNext/>
      <w:ind w:left="1080"/>
      <w:outlineLvl w:val="6"/>
    </w:pPr>
    <w:rPr>
      <w:b/>
      <w:bCs/>
      <w:sz w:val="20"/>
      <w:szCs w:val="20"/>
    </w:rPr>
  </w:style>
  <w:style w:type="paragraph" w:styleId="Heading8">
    <w:name w:val="heading 8"/>
    <w:basedOn w:val="Normal"/>
    <w:next w:val="Normal"/>
    <w:qFormat/>
    <w:rsid w:val="005856DF"/>
    <w:pPr>
      <w:keepNext/>
      <w:jc w:val="center"/>
      <w:outlineLvl w:val="7"/>
    </w:pPr>
    <w:rPr>
      <w:rFonts w:ascii="Arial" w:hAnsi="Arial"/>
      <w:b/>
      <w:szCs w:val="20"/>
    </w:rPr>
  </w:style>
  <w:style w:type="paragraph" w:styleId="Heading9">
    <w:name w:val="heading 9"/>
    <w:basedOn w:val="Normal"/>
    <w:next w:val="Normal"/>
    <w:qFormat/>
    <w:rsid w:val="005856DF"/>
    <w:pPr>
      <w:keepNext/>
      <w:jc w:val="both"/>
      <w:outlineLvl w:val="8"/>
    </w:pPr>
    <w:rPr>
      <w:rFonts w:ascii="Arial" w:hAnsi="Arial"/>
      <w:b/>
      <w:i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856DF"/>
    <w:pPr>
      <w:spacing w:after="22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HeadingBase">
    <w:name w:val="Heading Base"/>
    <w:basedOn w:val="BodyText"/>
    <w:next w:val="BodyText"/>
    <w:rsid w:val="005856DF"/>
    <w:pPr>
      <w:keepNext/>
      <w:keepLines/>
      <w:spacing w:before="240" w:after="240"/>
    </w:pPr>
    <w:rPr>
      <w:caps/>
    </w:rPr>
  </w:style>
  <w:style w:type="paragraph" w:customStyle="1" w:styleId="CompanyName">
    <w:name w:val="Company Name"/>
    <w:basedOn w:val="Normal"/>
    <w:next w:val="Normal"/>
    <w:qFormat/>
    <w:rsid w:val="005856DF"/>
    <w:pPr>
      <w:tabs>
        <w:tab w:val="left" w:pos="1440"/>
        <w:tab w:val="right" w:pos="6480"/>
      </w:tabs>
      <w:spacing w:before="220" w:line="220" w:lineRule="atLeast"/>
    </w:pPr>
    <w:rPr>
      <w:rFonts w:ascii="Garamond" w:hAnsi="Garamond"/>
      <w:sz w:val="22"/>
      <w:szCs w:val="20"/>
    </w:rPr>
  </w:style>
  <w:style w:type="paragraph" w:customStyle="1" w:styleId="Achievement">
    <w:name w:val="Achievement"/>
    <w:basedOn w:val="BodyText"/>
    <w:rsid w:val="005856DF"/>
    <w:pPr>
      <w:numPr>
        <w:numId w:val="2"/>
      </w:numPr>
      <w:spacing w:after="60"/>
    </w:pPr>
  </w:style>
  <w:style w:type="paragraph" w:customStyle="1" w:styleId="Name">
    <w:name w:val="Name"/>
    <w:basedOn w:val="Normal"/>
    <w:next w:val="Normal"/>
    <w:rsid w:val="005856DF"/>
    <w:pPr>
      <w:spacing w:after="440" w:line="240" w:lineRule="atLeast"/>
      <w:jc w:val="center"/>
    </w:pPr>
    <w:rPr>
      <w:rFonts w:ascii="Garamond" w:hAnsi="Garamond"/>
      <w:caps/>
      <w:spacing w:val="80"/>
      <w:position w:val="12"/>
      <w:sz w:val="44"/>
      <w:szCs w:val="20"/>
    </w:rPr>
  </w:style>
  <w:style w:type="paragraph" w:styleId="Header">
    <w:name w:val="header"/>
    <w:basedOn w:val="Normal"/>
    <w:rsid w:val="005856DF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5856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73B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711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GaramondBoldBottomEmboss3DAuto3ptLinewidth">
    <w:name w:val="Style Garamond Bold Bottom: (Emboss 3D Auto  3 pt Line width)"/>
    <w:basedOn w:val="Normal"/>
    <w:autoRedefine/>
    <w:rsid w:val="00665C29"/>
    <w:pPr>
      <w:pBdr>
        <w:bottom w:val="single" w:sz="4" w:space="1" w:color="auto"/>
      </w:pBdr>
      <w:jc w:val="center"/>
    </w:pPr>
    <w:rPr>
      <w:rFonts w:ascii="Garamond" w:hAnsi="Garamond"/>
      <w:bCs/>
      <w:szCs w:val="20"/>
    </w:rPr>
  </w:style>
  <w:style w:type="character" w:styleId="Hyperlink">
    <w:name w:val="Hyperlink"/>
    <w:rsid w:val="00665C2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B4FC3"/>
  </w:style>
  <w:style w:type="character" w:customStyle="1" w:styleId="hps">
    <w:name w:val="hps"/>
    <w:rsid w:val="00BE4330"/>
  </w:style>
  <w:style w:type="paragraph" w:customStyle="1" w:styleId="Russite">
    <w:name w:val="Réussite"/>
    <w:basedOn w:val="BodyText"/>
    <w:rsid w:val="00BE4330"/>
    <w:pPr>
      <w:numPr>
        <w:numId w:val="1"/>
      </w:numPr>
      <w:tabs>
        <w:tab w:val="clear" w:pos="360"/>
      </w:tabs>
      <w:spacing w:after="60" w:line="220" w:lineRule="atLeast"/>
    </w:pPr>
    <w:rPr>
      <w:rFonts w:ascii="Arial" w:eastAsia="Batang" w:hAnsi="Arial"/>
      <w:spacing w:val="-5"/>
      <w:sz w:val="20"/>
      <w:lang w:val="fr-FR"/>
    </w:rPr>
  </w:style>
  <w:style w:type="paragraph" w:customStyle="1" w:styleId="Organisme">
    <w:name w:val="Organisme"/>
    <w:basedOn w:val="Normal"/>
    <w:next w:val="Russite"/>
    <w:autoRedefine/>
    <w:rsid w:val="0059403C"/>
    <w:pPr>
      <w:numPr>
        <w:numId w:val="3"/>
      </w:numPr>
      <w:spacing w:before="240" w:after="60" w:line="220" w:lineRule="atLeast"/>
      <w:ind w:right="288"/>
    </w:pPr>
    <w:rPr>
      <w:rFonts w:ascii="Arial" w:eastAsia="Batang" w:hAnsi="Arial"/>
      <w:sz w:val="20"/>
      <w:szCs w:val="20"/>
      <w:lang w:val="fr-FR"/>
    </w:rPr>
  </w:style>
  <w:style w:type="paragraph" w:styleId="ListBullet">
    <w:name w:val="List Bullet"/>
    <w:basedOn w:val="Normal"/>
    <w:rsid w:val="0059403C"/>
    <w:pPr>
      <w:numPr>
        <w:numId w:val="4"/>
      </w:numPr>
    </w:pPr>
  </w:style>
  <w:style w:type="character" w:styleId="Emphasis">
    <w:name w:val="Emphasis"/>
    <w:uiPriority w:val="20"/>
    <w:qFormat/>
    <w:rsid w:val="00924BCE"/>
    <w:rPr>
      <w:i/>
      <w:iCs/>
    </w:rPr>
  </w:style>
  <w:style w:type="character" w:customStyle="1" w:styleId="domain3">
    <w:name w:val="domain3"/>
    <w:rsid w:val="00DE6839"/>
  </w:style>
  <w:style w:type="character" w:customStyle="1" w:styleId="vanity-name3">
    <w:name w:val="vanity-name3"/>
    <w:rsid w:val="00DE6839"/>
  </w:style>
  <w:style w:type="character" w:customStyle="1" w:styleId="Mention1">
    <w:name w:val="Mention1"/>
    <w:basedOn w:val="DefaultParagraphFont"/>
    <w:uiPriority w:val="99"/>
    <w:semiHidden/>
    <w:unhideWhenUsed/>
    <w:rsid w:val="00E369E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907E8"/>
    <w:pPr>
      <w:ind w:left="720"/>
      <w:contextualSpacing/>
    </w:pPr>
    <w:rPr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37E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0D49A3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CD6219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D6219"/>
    <w:rPr>
      <w:rFonts w:ascii="Consolas" w:hAnsi="Consolas"/>
    </w:rPr>
  </w:style>
  <w:style w:type="character" w:customStyle="1" w:styleId="FooterChar">
    <w:name w:val="Footer Char"/>
    <w:basedOn w:val="DefaultParagraphFont"/>
    <w:link w:val="Footer"/>
    <w:uiPriority w:val="99"/>
    <w:rsid w:val="004D024E"/>
    <w:rPr>
      <w:sz w:val="24"/>
      <w:szCs w:val="24"/>
    </w:rPr>
  </w:style>
  <w:style w:type="character" w:customStyle="1" w:styleId="LienInternet">
    <w:name w:val="Lien Internet"/>
    <w:rsid w:val="009932A5"/>
    <w:rPr>
      <w:color w:val="0000FF"/>
      <w:u w:val="single"/>
    </w:rPr>
  </w:style>
  <w:style w:type="paragraph" w:customStyle="1" w:styleId="Textepardfaut">
    <w:name w:val="Texte par défaut"/>
    <w:basedOn w:val="Normal"/>
    <w:rsid w:val="005C4595"/>
    <w:pPr>
      <w:overflowPunct w:val="0"/>
      <w:autoSpaceDE w:val="0"/>
      <w:autoSpaceDN w:val="0"/>
      <w:adjustRightInd w:val="0"/>
      <w:textAlignment w:val="baseline"/>
    </w:pPr>
    <w:rPr>
      <w:noProof/>
      <w:lang w:val="en-CA" w:eastAsia="en-CA"/>
    </w:rPr>
  </w:style>
  <w:style w:type="paragraph" w:styleId="BodyText3">
    <w:name w:val="Body Text 3"/>
    <w:basedOn w:val="Normal"/>
    <w:link w:val="BodyText3Char"/>
    <w:rsid w:val="002B3875"/>
    <w:pPr>
      <w:spacing w:after="120"/>
    </w:pPr>
    <w:rPr>
      <w:sz w:val="16"/>
      <w:szCs w:val="16"/>
      <w:lang w:val="en-CA" w:eastAsia="en-CA"/>
    </w:rPr>
  </w:style>
  <w:style w:type="character" w:customStyle="1" w:styleId="BodyText3Char">
    <w:name w:val="Body Text 3 Char"/>
    <w:basedOn w:val="DefaultParagraphFont"/>
    <w:link w:val="BodyText3"/>
    <w:rsid w:val="002B3875"/>
    <w:rPr>
      <w:sz w:val="16"/>
      <w:szCs w:val="16"/>
      <w:lang w:val="en-CA" w:eastAsia="en-CA"/>
    </w:rPr>
  </w:style>
  <w:style w:type="character" w:customStyle="1" w:styleId="lt-line-clampline">
    <w:name w:val="lt-line-clamp__line"/>
    <w:basedOn w:val="DefaultParagraphFont"/>
    <w:rsid w:val="006F3B73"/>
  </w:style>
  <w:style w:type="character" w:customStyle="1" w:styleId="lt-line-clamplinelt-line-clampline--last">
    <w:name w:val="lt-line-clamp__line lt-line-clamp__line--last"/>
    <w:basedOn w:val="DefaultParagraphFont"/>
    <w:rsid w:val="006F3B73"/>
  </w:style>
  <w:style w:type="paragraph" w:styleId="FootnoteText">
    <w:name w:val="footnote text"/>
    <w:basedOn w:val="Normal"/>
    <w:link w:val="FootnoteTextChar"/>
    <w:semiHidden/>
    <w:rsid w:val="001E20B9"/>
    <w:pPr>
      <w:widowControl w:val="0"/>
      <w:autoSpaceDE w:val="0"/>
      <w:autoSpaceDN w:val="0"/>
      <w:adjustRightInd w:val="0"/>
    </w:pPr>
    <w:rPr>
      <w:rFonts w:ascii="CG Times" w:hAnsi="CG Times"/>
      <w:spacing w:val="-3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20B9"/>
    <w:rPr>
      <w:rFonts w:ascii="CG Times" w:hAnsi="CG Times"/>
      <w:spacing w:val="-3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632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3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25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5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2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4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98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7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03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1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6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9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33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80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70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8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43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80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3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1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2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90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12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17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52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8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6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3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23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5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6" ma:contentTypeDescription="Create a new document." ma:contentTypeScope="" ma:versionID="507baea35b27409cfef41bf5ad3c9778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d18c7e74999b89229a72f58a77697a94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8DD589-C20D-42E6-B264-E56150D768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E9D7B7-1FA1-4825-BC9F-A343FEBEA7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EAF4E6-16A2-4AFB-9B4B-1BF0AD82FB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B41C0B-3F51-40D7-8E5F-69D76895D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41</Words>
  <Characters>308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6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resa Fine</dc:creator>
  <cp:lastModifiedBy>Microsoft Office User</cp:lastModifiedBy>
  <cp:revision>23</cp:revision>
  <cp:lastPrinted>2018-09-20T20:44:00Z</cp:lastPrinted>
  <dcterms:created xsi:type="dcterms:W3CDTF">2022-03-20T15:29:00Z</dcterms:created>
  <dcterms:modified xsi:type="dcterms:W3CDTF">2022-05-04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F912849C57B479F5B2BEADAF5B142</vt:lpwstr>
  </property>
  <property fmtid="{D5CDD505-2E9C-101B-9397-08002B2CF9AE}" pid="3" name="RS_STAMP_ID">
    <vt:lpwstr>bv5sm24ZDQfrMdp6OE55yKy4ax7RHQdzExQ=</vt:lpwstr>
  </property>
</Properties>
</file>